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66AEB" w14:textId="76285F09" w:rsidR="00BB5F7A" w:rsidRDefault="000153B7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1544" behindDoc="1" locked="0" layoutInCell="1" allowOverlap="1" wp14:anchorId="5C130622" wp14:editId="4AD9130D">
                <wp:simplePos x="0" y="0"/>
                <wp:positionH relativeFrom="page">
                  <wp:posOffset>235389</wp:posOffset>
                </wp:positionH>
                <wp:positionV relativeFrom="margin">
                  <wp:posOffset>9316016</wp:posOffset>
                </wp:positionV>
                <wp:extent cx="2145671" cy="1190625"/>
                <wp:effectExtent l="0" t="0" r="635" b="3175"/>
                <wp:wrapNone/>
                <wp:docPr id="1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45671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013BAA" w14:textId="77777777" w:rsidR="00BB5F7A" w:rsidRDefault="00127006">
                            <w:pPr>
                              <w:pStyle w:val="Textoindependiente"/>
                              <w:spacing w:before="21" w:line="276" w:lineRule="auto"/>
                              <w:ind w:right="-4"/>
                            </w:pPr>
                            <w:r>
                              <w:t>Louse Rose / Position (212) 666 - 6666</w:t>
                            </w:r>
                          </w:p>
                          <w:p w14:paraId="715ADC85" w14:textId="2568CEBC" w:rsidR="00BB5F7A" w:rsidRDefault="00127006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r>
                              <w:t>Richard Cramer / Position (212) 777 - 7777</w:t>
                            </w:r>
                          </w:p>
                          <w:p w14:paraId="40CFBDDD" w14:textId="02E59C5D" w:rsidR="00D73019" w:rsidRDefault="00D73019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 w:rsidR="000153B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30622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8.55pt;margin-top:733.55pt;width:168.95pt;height:93.75pt;z-index:-4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" filled="f" stroked="f">
                <v:path arrowok="t"/>
                <v:textbox inset="0,0,0,0">
                  <w:txbxContent>
                    <w:p w14:paraId="53013BAA" w14:textId="77777777" w:rsidR="00BB5F7A" w:rsidRDefault="00127006">
                      <w:pPr>
                        <w:pStyle w:val="Textoindependiente"/>
                        <w:spacing w:before="21" w:line="276" w:lineRule="auto"/>
                        <w:ind w:right="-4"/>
                      </w:pPr>
                      <w:r>
                        <w:t>Louse Rose / Position (212) 666 - 6666</w:t>
                      </w:r>
                    </w:p>
                    <w:p w14:paraId="715ADC85" w14:textId="2568CEBC" w:rsidR="00BB5F7A" w:rsidRDefault="00127006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r>
                        <w:t>Richard Cramer / Position (212) 777 - 7777</w:t>
                      </w:r>
                    </w:p>
                    <w:p w14:paraId="40CFBDDD" w14:textId="02E59C5D" w:rsidR="00D73019" w:rsidRDefault="00D73019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 w:rsidR="000153B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3880" behindDoc="1" locked="0" layoutInCell="1" allowOverlap="1" wp14:anchorId="4394832C" wp14:editId="43F2A000">
                <wp:simplePos x="0" y="0"/>
                <wp:positionH relativeFrom="page">
                  <wp:posOffset>510068</wp:posOffset>
                </wp:positionH>
                <wp:positionV relativeFrom="page">
                  <wp:posOffset>4320540</wp:posOffset>
                </wp:positionV>
                <wp:extent cx="1519555" cy="873760"/>
                <wp:effectExtent l="0" t="0" r="4445" b="2540"/>
                <wp:wrapNone/>
                <wp:docPr id="52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9555" cy="873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2C884A" w14:textId="77777777" w:rsidR="000153B7" w:rsidRPr="000153B7" w:rsidRDefault="000153B7" w:rsidP="000153B7">
                            <w:pPr>
                              <w:pStyle w:val="Textoindependiente"/>
                              <w:spacing w:before="21"/>
                            </w:pPr>
                            <w:r>
                              <w:t>(212) 555 - 5555</w:t>
                            </w:r>
                          </w:p>
                          <w:p w14:paraId="7A756947" w14:textId="77777777" w:rsidR="000153B7" w:rsidRPr="000153B7" w:rsidRDefault="000153B7" w:rsidP="000153B7">
                            <w:pPr>
                              <w:pStyle w:val="Textoindependiente"/>
                              <w:spacing w:before="59"/>
                            </w:pPr>
                            <w:hyperlink r:id="rId5">
                              <w:r w:rsidRPr="000153B7">
                                <w:t>yourname@mail.com</w:t>
                              </w:r>
                            </w:hyperlink>
                          </w:p>
                          <w:p w14:paraId="0554C64D" w14:textId="77777777" w:rsidR="000153B7" w:rsidRPr="00191583" w:rsidRDefault="000153B7" w:rsidP="000153B7">
                            <w:pPr>
                              <w:pStyle w:val="Textoindependiente"/>
                              <w:spacing w:before="28" w:line="340" w:lineRule="atLeast"/>
                              <w:ind w:right="-18"/>
                              <w:rPr>
                                <w:color w:val="000000" w:themeColor="text1"/>
                              </w:rPr>
                            </w:pPr>
                            <w:hyperlink r:id="rId6" w:history="1">
                              <w:r w:rsidRPr="000153B7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  <w:r w:rsidRPr="00191583">
                              <w:rPr>
                                <w:color w:val="000000" w:themeColor="text1"/>
                              </w:rPr>
                              <w:t xml:space="preserve"> 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4832C" id="Text Box 26" o:spid="_x0000_s1027" type="#_x0000_t202" style="position:absolute;margin-left:40.15pt;margin-top:340.2pt;width:119.65pt;height:68.8pt;z-index:-2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" filled="f" stroked="f">
                <v:path arrowok="t"/>
                <v:textbox inset="0,0,0,0">
                  <w:txbxContent>
                    <w:p w14:paraId="4F2C884A" w14:textId="77777777" w:rsidR="000153B7" w:rsidRPr="000153B7" w:rsidRDefault="000153B7" w:rsidP="000153B7">
                      <w:pPr>
                        <w:pStyle w:val="Textoindependiente"/>
                        <w:spacing w:before="21"/>
                      </w:pPr>
                      <w:r>
                        <w:t>(212) 555 - 5555</w:t>
                      </w:r>
                    </w:p>
                    <w:p w14:paraId="7A756947" w14:textId="77777777" w:rsidR="000153B7" w:rsidRPr="000153B7" w:rsidRDefault="000153B7" w:rsidP="000153B7">
                      <w:pPr>
                        <w:pStyle w:val="Textoindependiente"/>
                        <w:spacing w:before="59"/>
                      </w:pPr>
                      <w:hyperlink r:id="rId7">
                        <w:r w:rsidRPr="000153B7">
                          <w:t>yourname@mail.com</w:t>
                        </w:r>
                      </w:hyperlink>
                    </w:p>
                    <w:p w14:paraId="0554C64D" w14:textId="77777777" w:rsidR="000153B7" w:rsidRPr="00191583" w:rsidRDefault="000153B7" w:rsidP="000153B7">
                      <w:pPr>
                        <w:pStyle w:val="Textoindependiente"/>
                        <w:spacing w:before="28" w:line="340" w:lineRule="atLeast"/>
                        <w:ind w:right="-18"/>
                        <w:rPr>
                          <w:color w:val="000000" w:themeColor="text1"/>
                        </w:rPr>
                      </w:pPr>
                      <w:hyperlink r:id="rId8" w:history="1">
                        <w:r w:rsidRPr="000153B7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  <w:r w:rsidRPr="00191583">
                        <w:rPr>
                          <w:color w:val="000000" w:themeColor="text1"/>
                        </w:rPr>
                        <w:t xml:space="preserve"> 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49AF">
        <w:rPr>
          <w:noProof/>
        </w:rPr>
        <mc:AlternateContent>
          <mc:Choice Requires="wps">
            <w:drawing>
              <wp:anchor distT="0" distB="0" distL="114300" distR="114300" simplePos="0" relativeHeight="503311400" behindDoc="1" locked="0" layoutInCell="1" allowOverlap="1" wp14:anchorId="6F99FA1E" wp14:editId="36AA3C4B">
                <wp:simplePos x="0" y="0"/>
                <wp:positionH relativeFrom="page">
                  <wp:posOffset>228600</wp:posOffset>
                </wp:positionH>
                <wp:positionV relativeFrom="page">
                  <wp:posOffset>5791200</wp:posOffset>
                </wp:positionV>
                <wp:extent cx="1552575" cy="1725295"/>
                <wp:effectExtent l="0" t="0" r="9525" b="8255"/>
                <wp:wrapNone/>
                <wp:docPr id="2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52575" cy="172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DACA85" w14:textId="307B08FA" w:rsidR="002F4843" w:rsidRDefault="000349AF" w:rsidP="002F4843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r>
                              <w:t>Adobe</w:t>
                            </w:r>
                          </w:p>
                          <w:p w14:paraId="77981E63" w14:textId="79ECBC2C" w:rsidR="002F4843" w:rsidRDefault="000349AF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Schematics</w:t>
                            </w:r>
                          </w:p>
                          <w:p w14:paraId="21D2C682" w14:textId="70F757DA" w:rsidR="002F4843" w:rsidRDefault="000349AF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Stockpiles</w:t>
                            </w:r>
                          </w:p>
                          <w:p w14:paraId="2E163D86" w14:textId="3C853D4B" w:rsidR="002F4843" w:rsidRDefault="000349AF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Aisle Layout</w:t>
                            </w:r>
                          </w:p>
                          <w:p w14:paraId="2642FE6B" w14:textId="5F1D948A" w:rsidR="002F4843" w:rsidRDefault="000349AF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Purchases</w:t>
                            </w:r>
                          </w:p>
                          <w:p w14:paraId="68C5CA31" w14:textId="4AD756C3" w:rsidR="00BB5F7A" w:rsidRDefault="000349AF" w:rsidP="002F4843">
                            <w:pPr>
                              <w:pStyle w:val="Textoindependiente"/>
                              <w:spacing w:before="0" w:line="450" w:lineRule="atLeast"/>
                              <w:ind w:left="32" w:right="1115" w:hanging="12"/>
                            </w:pPr>
                            <w:r>
                              <w:t>Forecast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9FA1E" id="Text Box 20" o:spid="_x0000_s1028" type="#_x0000_t202" style="position:absolute;margin-left:18pt;margin-top:456pt;width:122.25pt;height:135.85pt;z-index:-5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" filled="f" stroked="f">
                <v:path arrowok="t"/>
                <v:textbox inset="0,0,0,0">
                  <w:txbxContent>
                    <w:p w14:paraId="2FDACA85" w14:textId="307B08FA" w:rsidR="002F4843" w:rsidRDefault="000349AF" w:rsidP="002F4843">
                      <w:pPr>
                        <w:pStyle w:val="Textoindependiente"/>
                        <w:spacing w:line="450" w:lineRule="atLeast"/>
                        <w:ind w:left="0" w:right="1115"/>
                      </w:pPr>
                      <w:r>
                        <w:t>Adobe</w:t>
                      </w:r>
                    </w:p>
                    <w:p w14:paraId="77981E63" w14:textId="79ECBC2C" w:rsidR="002F4843" w:rsidRDefault="000349AF" w:rsidP="002F4843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>Schematics</w:t>
                      </w:r>
                    </w:p>
                    <w:p w14:paraId="21D2C682" w14:textId="70F757DA" w:rsidR="002F4843" w:rsidRDefault="000349AF" w:rsidP="002F4843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>Stockpiles</w:t>
                      </w:r>
                    </w:p>
                    <w:p w14:paraId="2E163D86" w14:textId="3C853D4B" w:rsidR="002F4843" w:rsidRDefault="000349AF" w:rsidP="002F4843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>Aisle Layout</w:t>
                      </w:r>
                    </w:p>
                    <w:p w14:paraId="2642FE6B" w14:textId="5F1D948A" w:rsidR="002F4843" w:rsidRDefault="000349AF" w:rsidP="002F4843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>Purchases</w:t>
                      </w:r>
                    </w:p>
                    <w:p w14:paraId="68C5CA31" w14:textId="4AD756C3" w:rsidR="00BB5F7A" w:rsidRDefault="000349AF" w:rsidP="002F4843">
                      <w:pPr>
                        <w:pStyle w:val="Textoindependiente"/>
                        <w:spacing w:before="0" w:line="450" w:lineRule="atLeast"/>
                        <w:ind w:left="32" w:right="1115" w:hanging="12"/>
                      </w:pPr>
                      <w:r>
                        <w:t>Forecast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49AF">
        <w:rPr>
          <w:noProof/>
        </w:rPr>
        <mc:AlternateContent>
          <mc:Choice Requires="wps">
            <w:drawing>
              <wp:anchor distT="0" distB="0" distL="114300" distR="114300" simplePos="0" relativeHeight="503311496" behindDoc="1" locked="0" layoutInCell="1" allowOverlap="1" wp14:anchorId="2BDD9AC5" wp14:editId="67F061C6">
                <wp:simplePos x="0" y="0"/>
                <wp:positionH relativeFrom="page">
                  <wp:posOffset>2914650</wp:posOffset>
                </wp:positionH>
                <wp:positionV relativeFrom="margin">
                  <wp:posOffset>8362950</wp:posOffset>
                </wp:positionV>
                <wp:extent cx="4327525" cy="1943100"/>
                <wp:effectExtent l="0" t="0" r="15875" b="0"/>
                <wp:wrapNone/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27525" cy="194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652AE" w14:textId="134E5402" w:rsidR="000B7C66" w:rsidRPr="000B7C66" w:rsidRDefault="001A6193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</w:t>
                            </w:r>
                            <w:r w:rsidR="000349AF">
                              <w:rPr>
                                <w:b/>
                                <w:bCs/>
                              </w:rPr>
                              <w:t>erchandise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at </w:t>
                            </w:r>
                            <w:r w:rsidR="000349AF">
                              <w:rPr>
                                <w:b/>
                                <w:bCs/>
                              </w:rPr>
                              <w:t>Equinox</w:t>
                            </w:r>
                          </w:p>
                          <w:p w14:paraId="12E0885B" w14:textId="1A743584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February 2008 – January 2010</w:t>
                            </w:r>
                          </w:p>
                          <w:p w14:paraId="323A1B54" w14:textId="77777777" w:rsid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Analyzed information and recommended actions and sales patterns</w:t>
                            </w:r>
                          </w:p>
                          <w:p w14:paraId="7A372487" w14:textId="77777777" w:rsid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Assisted in interpreting open-to-buy, sales plan changes and markdown events</w:t>
                            </w:r>
                          </w:p>
                          <w:p w14:paraId="7735D6BA" w14:textId="39224C20" w:rsid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Broke purchase orders by color and size.</w:t>
                            </w:r>
                          </w:p>
                          <w:p w14:paraId="64B68C27" w14:textId="77777777" w:rsid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Maintained aisle cleanliness and shop-ability so that merchandise is accessible</w:t>
                            </w:r>
                          </w:p>
                          <w:p w14:paraId="73CF42A9" w14:textId="4A2B9294" w:rsid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Maintained, ordered, and installed material/signage</w:t>
                            </w:r>
                          </w:p>
                          <w:p w14:paraId="420967CA" w14:textId="77777777" w:rsid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</w:p>
                          <w:p w14:paraId="465AB994" w14:textId="549BD3D6" w:rsidR="001A6193" w:rsidRDefault="001A6193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</w:p>
                          <w:p w14:paraId="03100EAC" w14:textId="77777777" w:rsidR="0071263F" w:rsidRDefault="0071263F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</w:p>
                          <w:p w14:paraId="05BE5810" w14:textId="689DF924" w:rsidR="00BB5F7A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D9AC5" id="Text Box 16" o:spid="_x0000_s1029" type="#_x0000_t202" style="position:absolute;margin-left:229.5pt;margin-top:658.5pt;width:340.75pt;height:153pt;z-index:-4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" filled="f" stroked="f">
                <v:path arrowok="t"/>
                <v:textbox inset="0,0,0,0">
                  <w:txbxContent>
                    <w:p w14:paraId="6C9652AE" w14:textId="134E5402" w:rsidR="000B7C66" w:rsidRPr="000B7C66" w:rsidRDefault="001A6193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</w:t>
                      </w:r>
                      <w:r w:rsidR="000349AF">
                        <w:rPr>
                          <w:b/>
                          <w:bCs/>
                        </w:rPr>
                        <w:t>erchandiser</w:t>
                      </w:r>
                      <w:r>
                        <w:rPr>
                          <w:b/>
                          <w:bCs/>
                        </w:rPr>
                        <w:t xml:space="preserve"> at </w:t>
                      </w:r>
                      <w:r w:rsidR="000349AF">
                        <w:rPr>
                          <w:b/>
                          <w:bCs/>
                        </w:rPr>
                        <w:t>Equinox</w:t>
                      </w:r>
                    </w:p>
                    <w:p w14:paraId="12E0885B" w14:textId="1A743584" w:rsid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February 2008 – January 2010</w:t>
                      </w:r>
                    </w:p>
                    <w:p w14:paraId="323A1B54" w14:textId="77777777" w:rsid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Analyzed information and recommended actions and sales patterns</w:t>
                      </w:r>
                    </w:p>
                    <w:p w14:paraId="7A372487" w14:textId="77777777" w:rsid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Assisted in interpreting open-to-buy, sales plan changes and markdown events</w:t>
                      </w:r>
                    </w:p>
                    <w:p w14:paraId="7735D6BA" w14:textId="39224C20" w:rsid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Broke purchase orders by color and size.</w:t>
                      </w:r>
                    </w:p>
                    <w:p w14:paraId="64B68C27" w14:textId="77777777" w:rsid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Maintained aisle cleanliness and shop-ability so that merchandise is accessible</w:t>
                      </w:r>
                    </w:p>
                    <w:p w14:paraId="73CF42A9" w14:textId="4A2B9294" w:rsid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Maintained, ordered, and installed material/signage</w:t>
                      </w:r>
                    </w:p>
                    <w:p w14:paraId="420967CA" w14:textId="77777777" w:rsid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</w:p>
                    <w:p w14:paraId="465AB994" w14:textId="549BD3D6" w:rsidR="001A6193" w:rsidRDefault="001A6193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</w:p>
                    <w:p w14:paraId="03100EAC" w14:textId="77777777" w:rsidR="0071263F" w:rsidRDefault="0071263F" w:rsidP="001A619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</w:p>
                    <w:p w14:paraId="05BE5810" w14:textId="689DF924" w:rsidR="00BB5F7A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</w:pPr>
                      <w:r>
                        <w:t xml:space="preserve"> 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349AF">
        <w:rPr>
          <w:noProof/>
        </w:rPr>
        <mc:AlternateContent>
          <mc:Choice Requires="wps">
            <w:drawing>
              <wp:anchor distT="0" distB="0" distL="114300" distR="114300" simplePos="0" relativeHeight="503311424" behindDoc="1" locked="0" layoutInCell="1" allowOverlap="1" wp14:anchorId="5D865B23" wp14:editId="1B3F5A15">
                <wp:simplePos x="0" y="0"/>
                <wp:positionH relativeFrom="page">
                  <wp:posOffset>2914650</wp:posOffset>
                </wp:positionH>
                <wp:positionV relativeFrom="page">
                  <wp:posOffset>6781800</wp:posOffset>
                </wp:positionV>
                <wp:extent cx="4316730" cy="1590675"/>
                <wp:effectExtent l="0" t="0" r="7620" b="9525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16730" cy="159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10F776" w14:textId="227CE3C5" w:rsidR="000B7C66" w:rsidRPr="000B7C66" w:rsidRDefault="001A6193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Me</w:t>
                            </w:r>
                            <w:r w:rsidR="000349AF">
                              <w:rPr>
                                <w:b/>
                                <w:bCs/>
                                <w:color w:val="000000" w:themeColor="text1"/>
                              </w:rPr>
                              <w:t>rchandiser</w:t>
                            </w:r>
                            <w:r w:rsidR="000B7C66" w:rsidRPr="000B7C66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at HS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Bio</w:t>
                            </w:r>
                            <w:r w:rsidR="000349AF">
                              <w:rPr>
                                <w:b/>
                                <w:bCs/>
                                <w:color w:val="000000" w:themeColor="text1"/>
                              </w:rPr>
                              <w:t>products</w:t>
                            </w:r>
                          </w:p>
                          <w:p w14:paraId="16F21E8B" w14:textId="77777777" w:rsidR="000B7C66" w:rsidRP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B7C66">
                              <w:rPr>
                                <w:color w:val="000000" w:themeColor="text1"/>
                              </w:rPr>
                              <w:t>February 2010 – January 2015</w:t>
                            </w:r>
                          </w:p>
                          <w:p w14:paraId="58414F69" w14:textId="77777777" w:rsidR="000349AF" w:rsidRP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349AF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0349AF">
                              <w:rPr>
                                <w:color w:val="000000" w:themeColor="text1"/>
                              </w:rPr>
                              <w:tab/>
                              <w:t>Participated, created, and supported in-store events related to new store openings, new product launches, and seasonal events.</w:t>
                            </w:r>
                          </w:p>
                          <w:p w14:paraId="618A8892" w14:textId="7000FECD" w:rsidR="001A6193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349AF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0349AF">
                              <w:rPr>
                                <w:color w:val="000000" w:themeColor="text1"/>
                              </w:rPr>
                              <w:tab/>
                              <w:t>Executed merchandising and floor moves based on seasonal changes, business needs, and trends.</w:t>
                            </w:r>
                          </w:p>
                          <w:p w14:paraId="713BE44C" w14:textId="2DD3FF29" w:rsidR="000349AF" w:rsidRPr="006E1774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349AF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0349AF">
                              <w:rPr>
                                <w:color w:val="000000" w:themeColor="text1"/>
                              </w:rPr>
                              <w:tab/>
                              <w:t>Delivered educational materials to the store for training new employees</w:t>
                            </w:r>
                          </w:p>
                          <w:p w14:paraId="3CF0DD4B" w14:textId="4A3BF58A" w:rsidR="00BB5F7A" w:rsidRPr="006E1774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65B23" id="Text Box 19" o:spid="_x0000_s1030" type="#_x0000_t202" style="position:absolute;margin-left:229.5pt;margin-top:534pt;width:339.9pt;height:125.25pt;z-index:-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" filled="f" stroked="f">
                <v:path arrowok="t"/>
                <v:textbox inset="0,0,0,0">
                  <w:txbxContent>
                    <w:p w14:paraId="2510F776" w14:textId="227CE3C5" w:rsidR="000B7C66" w:rsidRPr="000B7C66" w:rsidRDefault="001A6193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Me</w:t>
                      </w:r>
                      <w:r w:rsidR="000349AF">
                        <w:rPr>
                          <w:b/>
                          <w:bCs/>
                          <w:color w:val="000000" w:themeColor="text1"/>
                        </w:rPr>
                        <w:t>rchandiser</w:t>
                      </w:r>
                      <w:r w:rsidR="000B7C66" w:rsidRPr="000B7C66">
                        <w:rPr>
                          <w:b/>
                          <w:bCs/>
                          <w:color w:val="000000" w:themeColor="text1"/>
                        </w:rPr>
                        <w:t xml:space="preserve"> at HS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 xml:space="preserve"> Bio</w:t>
                      </w:r>
                      <w:r w:rsidR="000349AF">
                        <w:rPr>
                          <w:b/>
                          <w:bCs/>
                          <w:color w:val="000000" w:themeColor="text1"/>
                        </w:rPr>
                        <w:t>products</w:t>
                      </w:r>
                    </w:p>
                    <w:p w14:paraId="16F21E8B" w14:textId="77777777" w:rsidR="000B7C66" w:rsidRP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B7C66">
                        <w:rPr>
                          <w:color w:val="000000" w:themeColor="text1"/>
                        </w:rPr>
                        <w:t>February 2010 – January 2015</w:t>
                      </w:r>
                    </w:p>
                    <w:p w14:paraId="58414F69" w14:textId="77777777" w:rsidR="000349AF" w:rsidRP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349AF">
                        <w:rPr>
                          <w:color w:val="000000" w:themeColor="text1"/>
                        </w:rPr>
                        <w:t>•</w:t>
                      </w:r>
                      <w:r w:rsidRPr="000349AF">
                        <w:rPr>
                          <w:color w:val="000000" w:themeColor="text1"/>
                        </w:rPr>
                        <w:tab/>
                        <w:t>Participated, created, and supported in-store events related to new store openings, new product launches, and seasonal events.</w:t>
                      </w:r>
                    </w:p>
                    <w:p w14:paraId="618A8892" w14:textId="7000FECD" w:rsidR="001A6193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349AF">
                        <w:rPr>
                          <w:color w:val="000000" w:themeColor="text1"/>
                        </w:rPr>
                        <w:t>•</w:t>
                      </w:r>
                      <w:r w:rsidRPr="000349AF">
                        <w:rPr>
                          <w:color w:val="000000" w:themeColor="text1"/>
                        </w:rPr>
                        <w:tab/>
                        <w:t>Executed merchandising and floor moves based on seasonal changes, business needs, and trends.</w:t>
                      </w:r>
                    </w:p>
                    <w:p w14:paraId="713BE44C" w14:textId="2DD3FF29" w:rsidR="000349AF" w:rsidRPr="006E1774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349AF">
                        <w:rPr>
                          <w:color w:val="000000" w:themeColor="text1"/>
                        </w:rPr>
                        <w:t>•</w:t>
                      </w:r>
                      <w:r w:rsidRPr="000349AF">
                        <w:rPr>
                          <w:color w:val="000000" w:themeColor="text1"/>
                        </w:rPr>
                        <w:tab/>
                        <w:t>Delivered educational materials to the store for training new employees</w:t>
                      </w:r>
                    </w:p>
                    <w:p w14:paraId="3CF0DD4B" w14:textId="4A3BF58A" w:rsidR="00BB5F7A" w:rsidRPr="006E1774" w:rsidRDefault="00BB5F7A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49AF">
        <w:rPr>
          <w:noProof/>
        </w:rPr>
        <mc:AlternateContent>
          <mc:Choice Requires="wps">
            <w:drawing>
              <wp:anchor distT="0" distB="0" distL="114300" distR="114300" simplePos="0" relativeHeight="503311328" behindDoc="1" locked="0" layoutInCell="1" allowOverlap="1" wp14:anchorId="4AA76A28" wp14:editId="2CB9CE5A">
                <wp:simplePos x="0" y="0"/>
                <wp:positionH relativeFrom="page">
                  <wp:posOffset>2914650</wp:posOffset>
                </wp:positionH>
                <wp:positionV relativeFrom="page">
                  <wp:posOffset>5038724</wp:posOffset>
                </wp:positionV>
                <wp:extent cx="4446905" cy="1685925"/>
                <wp:effectExtent l="0" t="0" r="10795" b="9525"/>
                <wp:wrapNone/>
                <wp:docPr id="2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446905" cy="168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5452B7" w14:textId="050844C9" w:rsidR="000B7C66" w:rsidRPr="000B7C66" w:rsidRDefault="001A6193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</w:t>
                            </w:r>
                            <w:r w:rsidR="000349AF">
                              <w:rPr>
                                <w:b/>
                                <w:bCs/>
                              </w:rPr>
                              <w:t>erchandiser</w:t>
                            </w:r>
                            <w:r w:rsidR="000B7C66" w:rsidRPr="000B7C66">
                              <w:rPr>
                                <w:b/>
                                <w:bCs/>
                              </w:rPr>
                              <w:t xml:space="preserve"> at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Smith's </w:t>
                            </w:r>
                            <w:proofErr w:type="spellStart"/>
                            <w:r w:rsidR="000349AF">
                              <w:rPr>
                                <w:b/>
                                <w:bCs/>
                              </w:rPr>
                              <w:t>Autotrader</w:t>
                            </w:r>
                            <w:r>
                              <w:rPr>
                                <w:b/>
                                <w:bCs/>
                              </w:rPr>
                              <w:t>s</w:t>
                            </w:r>
                            <w:proofErr w:type="spellEnd"/>
                          </w:p>
                          <w:p w14:paraId="29CC7CE3" w14:textId="24DFD76D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February 2015 – December 2020</w:t>
                            </w:r>
                          </w:p>
                          <w:p w14:paraId="1B068986" w14:textId="77777777" w:rsid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•</w:t>
                            </w:r>
                            <w:r>
                              <w:tab/>
                              <w:t>Buying team to ensure the category's assortment plans and product lines were set correctly as envisioned.</w:t>
                            </w:r>
                          </w:p>
                          <w:p w14:paraId="64D6A0A3" w14:textId="77777777" w:rsidR="000349AF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•</w:t>
                            </w:r>
                            <w:r>
                              <w:tab/>
                              <w:t>Used strong business acumen to increase top line sales by merchandising top sellers and writing orders to support stock levels.</w:t>
                            </w:r>
                          </w:p>
                          <w:p w14:paraId="2B8C1810" w14:textId="18DD6795" w:rsidR="001A6193" w:rsidRDefault="000349AF" w:rsidP="000349A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•</w:t>
                            </w:r>
                            <w:r>
                              <w:tab/>
                              <w:t>Collaborated with cross functional team members to develop individual action plans for each store to meet stated business deliverables and "KPI"s.</w:t>
                            </w:r>
                          </w:p>
                          <w:p w14:paraId="09245CC0" w14:textId="1AE8854C" w:rsidR="00BB5F7A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226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76A28" id="Text Box 23" o:spid="_x0000_s1031" type="#_x0000_t202" style="position:absolute;margin-left:229.5pt;margin-top:396.75pt;width:350.15pt;height:132.75pt;z-index:-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" filled="f" stroked="f">
                <v:path arrowok="t"/>
                <v:textbox inset="0,0,0,0">
                  <w:txbxContent>
                    <w:p w14:paraId="565452B7" w14:textId="050844C9" w:rsidR="000B7C66" w:rsidRPr="000B7C66" w:rsidRDefault="001A6193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</w:t>
                      </w:r>
                      <w:r w:rsidR="000349AF">
                        <w:rPr>
                          <w:b/>
                          <w:bCs/>
                        </w:rPr>
                        <w:t>erchandiser</w:t>
                      </w:r>
                      <w:r w:rsidR="000B7C66" w:rsidRPr="000B7C66">
                        <w:rPr>
                          <w:b/>
                          <w:bCs/>
                        </w:rPr>
                        <w:t xml:space="preserve"> at </w:t>
                      </w:r>
                      <w:r>
                        <w:rPr>
                          <w:b/>
                          <w:bCs/>
                        </w:rPr>
                        <w:t xml:space="preserve">Smith's </w:t>
                      </w:r>
                      <w:proofErr w:type="spellStart"/>
                      <w:r w:rsidR="000349AF">
                        <w:rPr>
                          <w:b/>
                          <w:bCs/>
                        </w:rPr>
                        <w:t>Autotrader</w:t>
                      </w:r>
                      <w:r>
                        <w:rPr>
                          <w:b/>
                          <w:bCs/>
                        </w:rPr>
                        <w:t>s</w:t>
                      </w:r>
                      <w:proofErr w:type="spellEnd"/>
                    </w:p>
                    <w:p w14:paraId="29CC7CE3" w14:textId="24DFD76D" w:rsid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February 2015 – December 2020</w:t>
                      </w:r>
                    </w:p>
                    <w:p w14:paraId="1B068986" w14:textId="77777777" w:rsid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•</w:t>
                      </w:r>
                      <w:r>
                        <w:tab/>
                        <w:t>Buying team to ensure the category's assortment plans and product lines were set correctly as envisioned.</w:t>
                      </w:r>
                    </w:p>
                    <w:p w14:paraId="64D6A0A3" w14:textId="77777777" w:rsidR="000349AF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•</w:t>
                      </w:r>
                      <w:r>
                        <w:tab/>
                        <w:t>Used strong business acumen to increase top line sales by merchandising top sellers and writing orders to support stock levels.</w:t>
                      </w:r>
                    </w:p>
                    <w:p w14:paraId="2B8C1810" w14:textId="18DD6795" w:rsidR="001A6193" w:rsidRDefault="000349AF" w:rsidP="000349AF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•</w:t>
                      </w:r>
                      <w:r>
                        <w:tab/>
                        <w:t>Collaborated with cross functional team members to develop individual action plans for each store to meet stated business deliverables and "KPI"s.</w:t>
                      </w:r>
                    </w:p>
                    <w:p w14:paraId="09245CC0" w14:textId="1AE8854C" w:rsidR="00BB5F7A" w:rsidRDefault="00BB5F7A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226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349AF">
        <w:rPr>
          <w:noProof/>
        </w:rPr>
        <mc:AlternateContent>
          <mc:Choice Requires="wps">
            <w:drawing>
              <wp:anchor distT="0" distB="0" distL="114300" distR="114300" simplePos="0" relativeHeight="503311136" behindDoc="1" locked="0" layoutInCell="1" allowOverlap="1" wp14:anchorId="7150FDDA" wp14:editId="01F117A5">
                <wp:simplePos x="0" y="0"/>
                <wp:positionH relativeFrom="page">
                  <wp:posOffset>228600</wp:posOffset>
                </wp:positionH>
                <wp:positionV relativeFrom="page">
                  <wp:posOffset>2362200</wp:posOffset>
                </wp:positionV>
                <wp:extent cx="2334260" cy="1409700"/>
                <wp:effectExtent l="0" t="0" r="8890" b="0"/>
                <wp:wrapNone/>
                <wp:docPr id="3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34260" cy="140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6276C" w14:textId="357A14A3" w:rsidR="00BB5F7A" w:rsidRDefault="000349AF">
                            <w:pPr>
                              <w:pStyle w:val="Textoindependiente"/>
                              <w:spacing w:before="21" w:line="254" w:lineRule="auto"/>
                              <w:ind w:right="17" w:hanging="1"/>
                              <w:jc w:val="both"/>
                            </w:pPr>
                            <w:r w:rsidRPr="000349AF">
                              <w:t>Enthusiastic Merchandiser with six years of experience in garment department stores. Excellent knowledge of display set-ups and in-store customer foot traffic patterns and is also a Certified Digital Markete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0FDDA" id="Text Box 31" o:spid="_x0000_s1032" type="#_x0000_t202" style="position:absolute;margin-left:18pt;margin-top:186pt;width:183.8pt;height:111pt;z-index:-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" filled="f" stroked="f">
                <v:path arrowok="t"/>
                <v:textbox inset="0,0,0,0">
                  <w:txbxContent>
                    <w:p w14:paraId="1276276C" w14:textId="357A14A3" w:rsidR="00BB5F7A" w:rsidRDefault="000349AF">
                      <w:pPr>
                        <w:pStyle w:val="Textoindependiente"/>
                        <w:spacing w:before="21" w:line="254" w:lineRule="auto"/>
                        <w:ind w:right="17" w:hanging="1"/>
                        <w:jc w:val="both"/>
                      </w:pPr>
                      <w:r w:rsidRPr="000349AF">
                        <w:t>Enthusiastic Merchandiser with six years of experience in garment department stores. Excellent knowledge of display set-ups and in-store customer foot traffic patterns and is also a Certified Digital Marketer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A7326">
        <w:rPr>
          <w:noProof/>
        </w:rPr>
        <mc:AlternateContent>
          <mc:Choice Requires="wps">
            <w:drawing>
              <wp:anchor distT="0" distB="0" distL="114300" distR="114300" simplePos="0" relativeHeight="503311184" behindDoc="1" locked="0" layoutInCell="1" allowOverlap="1" wp14:anchorId="0678E3B3" wp14:editId="2DC20DE0">
                <wp:simplePos x="0" y="0"/>
                <wp:positionH relativeFrom="page">
                  <wp:posOffset>2914650</wp:posOffset>
                </wp:positionH>
                <wp:positionV relativeFrom="page">
                  <wp:posOffset>2800350</wp:posOffset>
                </wp:positionV>
                <wp:extent cx="3632200" cy="781050"/>
                <wp:effectExtent l="0" t="0" r="6350" b="0"/>
                <wp:wrapNone/>
                <wp:docPr id="32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632200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A71B0" w14:textId="77777777" w:rsidR="002F4843" w:rsidRDefault="002F4843">
                            <w:pPr>
                              <w:pStyle w:val="Textoindependiente"/>
                              <w:spacing w:before="88"/>
                              <w:rPr>
                                <w:spacing w:val="-4"/>
                              </w:rPr>
                            </w:pPr>
                            <w:r>
                              <w:rPr>
                                <w:spacing w:val="-4"/>
                              </w:rPr>
                              <w:t>JUNE 2020</w:t>
                            </w:r>
                          </w:p>
                          <w:p w14:paraId="0E46D239" w14:textId="3F0C8540" w:rsidR="00BB5F7A" w:rsidRDefault="002A7326">
                            <w:pPr>
                              <w:pStyle w:val="Textoindependiente"/>
                              <w:spacing w:before="88"/>
                            </w:pPr>
                            <w:r w:rsidRPr="002A7326">
                              <w:rPr>
                                <w:spacing w:val="-4"/>
                              </w:rPr>
                              <w:t xml:space="preserve">Diploma in </w:t>
                            </w:r>
                            <w:r w:rsidR="000349AF">
                              <w:rPr>
                                <w:spacing w:val="-4"/>
                              </w:rPr>
                              <w:t>Retail Management</w:t>
                            </w:r>
                            <w:r>
                              <w:rPr>
                                <w:spacing w:val="-4"/>
                              </w:rPr>
                              <w:t xml:space="preserve">, </w:t>
                            </w:r>
                            <w:r w:rsidR="001A6193">
                              <w:rPr>
                                <w:spacing w:val="-4"/>
                              </w:rPr>
                              <w:t>S</w:t>
                            </w:r>
                            <w:r w:rsidR="002F4843" w:rsidRPr="002F4843">
                              <w:rPr>
                                <w:spacing w:val="-4"/>
                              </w:rPr>
                              <w:t xml:space="preserve">outhern Methodist University, </w:t>
                            </w:r>
                            <w:proofErr w:type="spellStart"/>
                            <w:r w:rsidR="002F4843" w:rsidRPr="002F4843">
                              <w:rPr>
                                <w:spacing w:val="-4"/>
                              </w:rPr>
                              <w:t>Winbrooks</w:t>
                            </w:r>
                            <w:proofErr w:type="spellEnd"/>
                            <w:r w:rsidR="002F4843" w:rsidRPr="002F4843">
                              <w:rPr>
                                <w:spacing w:val="-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8E3B3" id="Text Box 29" o:spid="_x0000_s1033" type="#_x0000_t202" style="position:absolute;margin-left:229.5pt;margin-top:220.5pt;width:286pt;height:61.5pt;z-index:-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" filled="f" stroked="f">
                <v:path arrowok="t"/>
                <v:textbox inset="0,0,0,0">
                  <w:txbxContent>
                    <w:p w14:paraId="7F9A71B0" w14:textId="77777777" w:rsidR="002F4843" w:rsidRDefault="002F4843">
                      <w:pPr>
                        <w:pStyle w:val="Textoindependiente"/>
                        <w:spacing w:before="88"/>
                        <w:rPr>
                          <w:spacing w:val="-4"/>
                        </w:rPr>
                      </w:pPr>
                      <w:r>
                        <w:rPr>
                          <w:spacing w:val="-4"/>
                        </w:rPr>
                        <w:t>JUNE 2020</w:t>
                      </w:r>
                    </w:p>
                    <w:p w14:paraId="0E46D239" w14:textId="3F0C8540" w:rsidR="00BB5F7A" w:rsidRDefault="002A7326">
                      <w:pPr>
                        <w:pStyle w:val="Textoindependiente"/>
                        <w:spacing w:before="88"/>
                      </w:pPr>
                      <w:r w:rsidRPr="002A7326">
                        <w:rPr>
                          <w:spacing w:val="-4"/>
                        </w:rPr>
                        <w:t xml:space="preserve">Diploma in </w:t>
                      </w:r>
                      <w:r w:rsidR="000349AF">
                        <w:rPr>
                          <w:spacing w:val="-4"/>
                        </w:rPr>
                        <w:t>Retail Management</w:t>
                      </w:r>
                      <w:r>
                        <w:rPr>
                          <w:spacing w:val="-4"/>
                        </w:rPr>
                        <w:t xml:space="preserve">, </w:t>
                      </w:r>
                      <w:r w:rsidR="001A6193">
                        <w:rPr>
                          <w:spacing w:val="-4"/>
                        </w:rPr>
                        <w:t>S</w:t>
                      </w:r>
                      <w:r w:rsidR="002F4843" w:rsidRPr="002F4843">
                        <w:rPr>
                          <w:spacing w:val="-4"/>
                        </w:rPr>
                        <w:t xml:space="preserve">outhern Methodist University, </w:t>
                      </w:r>
                      <w:proofErr w:type="spellStart"/>
                      <w:r w:rsidR="002F4843" w:rsidRPr="002F4843">
                        <w:rPr>
                          <w:spacing w:val="-4"/>
                        </w:rPr>
                        <w:t>Winbrooks</w:t>
                      </w:r>
                      <w:proofErr w:type="spellEnd"/>
                      <w:r w:rsidR="002F4843" w:rsidRPr="002F4843">
                        <w:rPr>
                          <w:spacing w:val="-4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208" behindDoc="1" locked="0" layoutInCell="1" allowOverlap="1" wp14:anchorId="08B2E619" wp14:editId="48F745DC">
                <wp:simplePos x="0" y="0"/>
                <wp:positionH relativeFrom="page">
                  <wp:posOffset>2924175</wp:posOffset>
                </wp:positionH>
                <wp:positionV relativeFrom="page">
                  <wp:posOffset>3562350</wp:posOffset>
                </wp:positionV>
                <wp:extent cx="2621915" cy="895350"/>
                <wp:effectExtent l="0" t="0" r="6985" b="0"/>
                <wp:wrapNone/>
                <wp:docPr id="3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2191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1981D7" w14:textId="3BB20B01" w:rsidR="002F4843" w:rsidRDefault="002F484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>
                              <w:t>APRIL 2018</w:t>
                            </w:r>
                          </w:p>
                          <w:p w14:paraId="6D807619" w14:textId="46CCA9FA" w:rsidR="00BB5F7A" w:rsidRDefault="001A619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 w:rsidRPr="001A6193">
                              <w:t>Me</w:t>
                            </w:r>
                            <w:r w:rsidR="000349AF">
                              <w:t>rchandiser</w:t>
                            </w:r>
                            <w:r w:rsidRPr="001A6193">
                              <w:t xml:space="preserve"> Certificate, Lincoln Technical </w:t>
                            </w:r>
                            <w:r w:rsidR="002F4843" w:rsidRPr="002F4843">
                              <w:t>Academy, Onlin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2E619" id="Text Box 28" o:spid="_x0000_s1034" type="#_x0000_t202" style="position:absolute;margin-left:230.25pt;margin-top:280.5pt;width:206.45pt;height:70.5pt;z-index:-5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" filled="f" stroked="f">
                <v:path arrowok="t"/>
                <v:textbox inset="0,0,0,0">
                  <w:txbxContent>
                    <w:p w14:paraId="2A1981D7" w14:textId="3BB20B01" w:rsidR="002F4843" w:rsidRDefault="002F4843">
                      <w:pPr>
                        <w:pStyle w:val="Textoindependiente"/>
                        <w:spacing w:before="90" w:line="237" w:lineRule="auto"/>
                        <w:ind w:right="1" w:hanging="1"/>
                      </w:pPr>
                      <w:r>
                        <w:t>APRIL 2018</w:t>
                      </w:r>
                    </w:p>
                    <w:p w14:paraId="6D807619" w14:textId="46CCA9FA" w:rsidR="00BB5F7A" w:rsidRDefault="001A6193">
                      <w:pPr>
                        <w:pStyle w:val="Textoindependiente"/>
                        <w:spacing w:before="90" w:line="237" w:lineRule="auto"/>
                        <w:ind w:right="1" w:hanging="1"/>
                      </w:pPr>
                      <w:r w:rsidRPr="001A6193">
                        <w:t>Me</w:t>
                      </w:r>
                      <w:r w:rsidR="000349AF">
                        <w:t>rchandiser</w:t>
                      </w:r>
                      <w:r w:rsidRPr="001A6193">
                        <w:t xml:space="preserve"> Certificate, Lincoln Technical </w:t>
                      </w:r>
                      <w:r w:rsidR="002F4843" w:rsidRPr="002F4843">
                        <w:t>Academy, Onlin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g">
            <w:drawing>
              <wp:anchor distT="0" distB="0" distL="114300" distR="114300" simplePos="0" relativeHeight="503310704" behindDoc="1" locked="0" layoutInCell="1" allowOverlap="1" wp14:anchorId="2FC09310" wp14:editId="09D6908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478405" cy="2232025"/>
                <wp:effectExtent l="0" t="0" r="0" b="0"/>
                <wp:wrapNone/>
                <wp:docPr id="48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8405" cy="2232025"/>
                          <a:chOff x="0" y="0"/>
                          <a:chExt cx="3903" cy="3515"/>
                        </a:xfrm>
                      </wpg:grpSpPr>
                      <wps:wsp>
                        <wps:cNvPr id="49" name="Freeform 4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903" cy="3515"/>
                          </a:xfrm>
                          <a:custGeom>
                            <a:avLst/>
                            <a:gdLst>
                              <a:gd name="T0" fmla="*/ 3903 w 3903"/>
                              <a:gd name="T1" fmla="*/ 0 h 3515"/>
                              <a:gd name="T2" fmla="*/ 0 w 3903"/>
                              <a:gd name="T3" fmla="*/ 0 h 3515"/>
                              <a:gd name="T4" fmla="*/ 0 w 3903"/>
                              <a:gd name="T5" fmla="*/ 3514 h 3515"/>
                              <a:gd name="T6" fmla="*/ 3903 w 3903"/>
                              <a:gd name="T7" fmla="*/ 0 h 35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903" h="3515">
                                <a:moveTo>
                                  <a:pt x="39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514"/>
                                </a:lnTo>
                                <a:lnTo>
                                  <a:pt x="39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Picture 47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3" y="535"/>
                            <a:ext cx="2665" cy="26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" name="Freeform 48"/>
                        <wps:cNvSpPr>
                          <a:spLocks/>
                        </wps:cNvSpPr>
                        <wps:spPr bwMode="auto">
                          <a:xfrm>
                            <a:off x="663" y="535"/>
                            <a:ext cx="2665" cy="2665"/>
                          </a:xfrm>
                          <a:custGeom>
                            <a:avLst/>
                            <a:gdLst>
                              <a:gd name="T0" fmla="+- 0 2071 663"/>
                              <a:gd name="T1" fmla="*/ T0 w 2665"/>
                              <a:gd name="T2" fmla="+- 0 3198 536"/>
                              <a:gd name="T3" fmla="*/ 3198 h 2665"/>
                              <a:gd name="T4" fmla="+- 0 2219 663"/>
                              <a:gd name="T5" fmla="*/ T4 w 2665"/>
                              <a:gd name="T6" fmla="+- 0 3182 536"/>
                              <a:gd name="T7" fmla="*/ 3182 h 2665"/>
                              <a:gd name="T8" fmla="+- 0 2361 663"/>
                              <a:gd name="T9" fmla="*/ T8 w 2665"/>
                              <a:gd name="T10" fmla="+- 0 3149 536"/>
                              <a:gd name="T11" fmla="*/ 3149 h 2665"/>
                              <a:gd name="T12" fmla="+- 0 2498 663"/>
                              <a:gd name="T13" fmla="*/ T12 w 2665"/>
                              <a:gd name="T14" fmla="+- 0 3102 536"/>
                              <a:gd name="T15" fmla="*/ 3102 h 2665"/>
                              <a:gd name="T16" fmla="+- 0 2627 663"/>
                              <a:gd name="T17" fmla="*/ T16 w 2665"/>
                              <a:gd name="T18" fmla="+- 0 3042 536"/>
                              <a:gd name="T19" fmla="*/ 3042 h 2665"/>
                              <a:gd name="T20" fmla="+- 0 2748 663"/>
                              <a:gd name="T21" fmla="*/ T20 w 2665"/>
                              <a:gd name="T22" fmla="+- 0 2968 536"/>
                              <a:gd name="T23" fmla="*/ 2968 h 2665"/>
                              <a:gd name="T24" fmla="+- 0 2860 663"/>
                              <a:gd name="T25" fmla="*/ T24 w 2665"/>
                              <a:gd name="T26" fmla="+- 0 2882 536"/>
                              <a:gd name="T27" fmla="*/ 2882 h 2665"/>
                              <a:gd name="T28" fmla="+- 0 2962 663"/>
                              <a:gd name="T29" fmla="*/ T28 w 2665"/>
                              <a:gd name="T30" fmla="+- 0 2785 536"/>
                              <a:gd name="T31" fmla="*/ 2785 h 2665"/>
                              <a:gd name="T32" fmla="+- 0 3054 663"/>
                              <a:gd name="T33" fmla="*/ T32 w 2665"/>
                              <a:gd name="T34" fmla="+- 0 2677 536"/>
                              <a:gd name="T35" fmla="*/ 2677 h 2665"/>
                              <a:gd name="T36" fmla="+- 0 3134 663"/>
                              <a:gd name="T37" fmla="*/ T36 w 2665"/>
                              <a:gd name="T38" fmla="+- 0 2561 536"/>
                              <a:gd name="T39" fmla="*/ 2561 h 2665"/>
                              <a:gd name="T40" fmla="+- 0 3201 663"/>
                              <a:gd name="T41" fmla="*/ T40 w 2665"/>
                              <a:gd name="T42" fmla="+- 0 2436 536"/>
                              <a:gd name="T43" fmla="*/ 2436 h 2665"/>
                              <a:gd name="T44" fmla="+- 0 3255 663"/>
                              <a:gd name="T45" fmla="*/ T44 w 2665"/>
                              <a:gd name="T46" fmla="+- 0 2303 536"/>
                              <a:gd name="T47" fmla="*/ 2303 h 2665"/>
                              <a:gd name="T48" fmla="+- 0 3295 663"/>
                              <a:gd name="T49" fmla="*/ T48 w 2665"/>
                              <a:gd name="T50" fmla="+- 0 2163 536"/>
                              <a:gd name="T51" fmla="*/ 2163 h 2665"/>
                              <a:gd name="T52" fmla="+- 0 3320 663"/>
                              <a:gd name="T53" fmla="*/ T52 w 2665"/>
                              <a:gd name="T54" fmla="+- 0 2018 536"/>
                              <a:gd name="T55" fmla="*/ 2018 h 2665"/>
                              <a:gd name="T56" fmla="+- 0 3328 663"/>
                              <a:gd name="T57" fmla="*/ T56 w 2665"/>
                              <a:gd name="T58" fmla="+- 0 1868 536"/>
                              <a:gd name="T59" fmla="*/ 1868 h 2665"/>
                              <a:gd name="T60" fmla="+- 0 3320 663"/>
                              <a:gd name="T61" fmla="*/ T60 w 2665"/>
                              <a:gd name="T62" fmla="+- 0 1718 536"/>
                              <a:gd name="T63" fmla="*/ 1718 h 2665"/>
                              <a:gd name="T64" fmla="+- 0 3295 663"/>
                              <a:gd name="T65" fmla="*/ T64 w 2665"/>
                              <a:gd name="T66" fmla="+- 0 1573 536"/>
                              <a:gd name="T67" fmla="*/ 1573 h 2665"/>
                              <a:gd name="T68" fmla="+- 0 3255 663"/>
                              <a:gd name="T69" fmla="*/ T68 w 2665"/>
                              <a:gd name="T70" fmla="+- 0 1433 536"/>
                              <a:gd name="T71" fmla="*/ 1433 h 2665"/>
                              <a:gd name="T72" fmla="+- 0 3201 663"/>
                              <a:gd name="T73" fmla="*/ T72 w 2665"/>
                              <a:gd name="T74" fmla="+- 0 1301 536"/>
                              <a:gd name="T75" fmla="*/ 1301 h 2665"/>
                              <a:gd name="T76" fmla="+- 0 3134 663"/>
                              <a:gd name="T77" fmla="*/ T76 w 2665"/>
                              <a:gd name="T78" fmla="+- 0 1175 536"/>
                              <a:gd name="T79" fmla="*/ 1175 h 2665"/>
                              <a:gd name="T80" fmla="+- 0 3054 663"/>
                              <a:gd name="T81" fmla="*/ T80 w 2665"/>
                              <a:gd name="T82" fmla="+- 0 1059 536"/>
                              <a:gd name="T83" fmla="*/ 1059 h 2665"/>
                              <a:gd name="T84" fmla="+- 0 2962 663"/>
                              <a:gd name="T85" fmla="*/ T84 w 2665"/>
                              <a:gd name="T86" fmla="+- 0 951 536"/>
                              <a:gd name="T87" fmla="*/ 951 h 2665"/>
                              <a:gd name="T88" fmla="+- 0 2860 663"/>
                              <a:gd name="T89" fmla="*/ T88 w 2665"/>
                              <a:gd name="T90" fmla="+- 0 854 536"/>
                              <a:gd name="T91" fmla="*/ 854 h 2665"/>
                              <a:gd name="T92" fmla="+- 0 2748 663"/>
                              <a:gd name="T93" fmla="*/ T92 w 2665"/>
                              <a:gd name="T94" fmla="+- 0 768 536"/>
                              <a:gd name="T95" fmla="*/ 768 h 2665"/>
                              <a:gd name="T96" fmla="+- 0 2627 663"/>
                              <a:gd name="T97" fmla="*/ T96 w 2665"/>
                              <a:gd name="T98" fmla="+- 0 694 536"/>
                              <a:gd name="T99" fmla="*/ 694 h 2665"/>
                              <a:gd name="T100" fmla="+- 0 2498 663"/>
                              <a:gd name="T101" fmla="*/ T100 w 2665"/>
                              <a:gd name="T102" fmla="+- 0 634 536"/>
                              <a:gd name="T103" fmla="*/ 634 h 2665"/>
                              <a:gd name="T104" fmla="+- 0 2361 663"/>
                              <a:gd name="T105" fmla="*/ T104 w 2665"/>
                              <a:gd name="T106" fmla="+- 0 587 536"/>
                              <a:gd name="T107" fmla="*/ 587 h 2665"/>
                              <a:gd name="T108" fmla="+- 0 2219 663"/>
                              <a:gd name="T109" fmla="*/ T108 w 2665"/>
                              <a:gd name="T110" fmla="+- 0 554 536"/>
                              <a:gd name="T111" fmla="*/ 554 h 2665"/>
                              <a:gd name="T112" fmla="+- 0 2071 663"/>
                              <a:gd name="T113" fmla="*/ T112 w 2665"/>
                              <a:gd name="T114" fmla="+- 0 538 536"/>
                              <a:gd name="T115" fmla="*/ 538 h 2665"/>
                              <a:gd name="T116" fmla="+- 0 1920 663"/>
                              <a:gd name="T117" fmla="*/ T116 w 2665"/>
                              <a:gd name="T118" fmla="+- 0 538 536"/>
                              <a:gd name="T119" fmla="*/ 538 h 2665"/>
                              <a:gd name="T120" fmla="+- 0 1772 663"/>
                              <a:gd name="T121" fmla="*/ T120 w 2665"/>
                              <a:gd name="T122" fmla="+- 0 554 536"/>
                              <a:gd name="T123" fmla="*/ 554 h 2665"/>
                              <a:gd name="T124" fmla="+- 0 1630 663"/>
                              <a:gd name="T125" fmla="*/ T124 w 2665"/>
                              <a:gd name="T126" fmla="+- 0 587 536"/>
                              <a:gd name="T127" fmla="*/ 587 h 2665"/>
                              <a:gd name="T128" fmla="+- 0 1494 663"/>
                              <a:gd name="T129" fmla="*/ T128 w 2665"/>
                              <a:gd name="T130" fmla="+- 0 634 536"/>
                              <a:gd name="T131" fmla="*/ 634 h 2665"/>
                              <a:gd name="T132" fmla="+- 0 1364 663"/>
                              <a:gd name="T133" fmla="*/ T132 w 2665"/>
                              <a:gd name="T134" fmla="+- 0 694 536"/>
                              <a:gd name="T135" fmla="*/ 694 h 2665"/>
                              <a:gd name="T136" fmla="+- 0 1243 663"/>
                              <a:gd name="T137" fmla="*/ T136 w 2665"/>
                              <a:gd name="T138" fmla="+- 0 768 536"/>
                              <a:gd name="T139" fmla="*/ 768 h 2665"/>
                              <a:gd name="T140" fmla="+- 0 1131 663"/>
                              <a:gd name="T141" fmla="*/ T140 w 2665"/>
                              <a:gd name="T142" fmla="+- 0 854 536"/>
                              <a:gd name="T143" fmla="*/ 854 h 2665"/>
                              <a:gd name="T144" fmla="+- 0 1029 663"/>
                              <a:gd name="T145" fmla="*/ T144 w 2665"/>
                              <a:gd name="T146" fmla="+- 0 951 536"/>
                              <a:gd name="T147" fmla="*/ 951 h 2665"/>
                              <a:gd name="T148" fmla="+- 0 937 663"/>
                              <a:gd name="T149" fmla="*/ T148 w 2665"/>
                              <a:gd name="T150" fmla="+- 0 1059 536"/>
                              <a:gd name="T151" fmla="*/ 1059 h 2665"/>
                              <a:gd name="T152" fmla="+- 0 857 663"/>
                              <a:gd name="T153" fmla="*/ T152 w 2665"/>
                              <a:gd name="T154" fmla="+- 0 1175 536"/>
                              <a:gd name="T155" fmla="*/ 1175 h 2665"/>
                              <a:gd name="T156" fmla="+- 0 790 663"/>
                              <a:gd name="T157" fmla="*/ T156 w 2665"/>
                              <a:gd name="T158" fmla="+- 0 1301 536"/>
                              <a:gd name="T159" fmla="*/ 1301 h 2665"/>
                              <a:gd name="T160" fmla="+- 0 736 663"/>
                              <a:gd name="T161" fmla="*/ T160 w 2665"/>
                              <a:gd name="T162" fmla="+- 0 1433 536"/>
                              <a:gd name="T163" fmla="*/ 1433 h 2665"/>
                              <a:gd name="T164" fmla="+- 0 696 663"/>
                              <a:gd name="T165" fmla="*/ T164 w 2665"/>
                              <a:gd name="T166" fmla="+- 0 1573 536"/>
                              <a:gd name="T167" fmla="*/ 1573 h 2665"/>
                              <a:gd name="T168" fmla="+- 0 672 663"/>
                              <a:gd name="T169" fmla="*/ T168 w 2665"/>
                              <a:gd name="T170" fmla="+- 0 1718 536"/>
                              <a:gd name="T171" fmla="*/ 1718 h 2665"/>
                              <a:gd name="T172" fmla="+- 0 663 663"/>
                              <a:gd name="T173" fmla="*/ T172 w 2665"/>
                              <a:gd name="T174" fmla="+- 0 1868 536"/>
                              <a:gd name="T175" fmla="*/ 1868 h 2665"/>
                              <a:gd name="T176" fmla="+- 0 672 663"/>
                              <a:gd name="T177" fmla="*/ T176 w 2665"/>
                              <a:gd name="T178" fmla="+- 0 2018 536"/>
                              <a:gd name="T179" fmla="*/ 2018 h 2665"/>
                              <a:gd name="T180" fmla="+- 0 696 663"/>
                              <a:gd name="T181" fmla="*/ T180 w 2665"/>
                              <a:gd name="T182" fmla="+- 0 2163 536"/>
                              <a:gd name="T183" fmla="*/ 2163 h 2665"/>
                              <a:gd name="T184" fmla="+- 0 736 663"/>
                              <a:gd name="T185" fmla="*/ T184 w 2665"/>
                              <a:gd name="T186" fmla="+- 0 2303 536"/>
                              <a:gd name="T187" fmla="*/ 2303 h 2665"/>
                              <a:gd name="T188" fmla="+- 0 790 663"/>
                              <a:gd name="T189" fmla="*/ T188 w 2665"/>
                              <a:gd name="T190" fmla="+- 0 2436 536"/>
                              <a:gd name="T191" fmla="*/ 2436 h 2665"/>
                              <a:gd name="T192" fmla="+- 0 857 663"/>
                              <a:gd name="T193" fmla="*/ T192 w 2665"/>
                              <a:gd name="T194" fmla="+- 0 2561 536"/>
                              <a:gd name="T195" fmla="*/ 2561 h 2665"/>
                              <a:gd name="T196" fmla="+- 0 937 663"/>
                              <a:gd name="T197" fmla="*/ T196 w 2665"/>
                              <a:gd name="T198" fmla="+- 0 2677 536"/>
                              <a:gd name="T199" fmla="*/ 2677 h 2665"/>
                              <a:gd name="T200" fmla="+- 0 1029 663"/>
                              <a:gd name="T201" fmla="*/ T200 w 2665"/>
                              <a:gd name="T202" fmla="+- 0 2785 536"/>
                              <a:gd name="T203" fmla="*/ 2785 h 2665"/>
                              <a:gd name="T204" fmla="+- 0 1131 663"/>
                              <a:gd name="T205" fmla="*/ T204 w 2665"/>
                              <a:gd name="T206" fmla="+- 0 2882 536"/>
                              <a:gd name="T207" fmla="*/ 2882 h 2665"/>
                              <a:gd name="T208" fmla="+- 0 1243 663"/>
                              <a:gd name="T209" fmla="*/ T208 w 2665"/>
                              <a:gd name="T210" fmla="+- 0 2968 536"/>
                              <a:gd name="T211" fmla="*/ 2968 h 2665"/>
                              <a:gd name="T212" fmla="+- 0 1364 663"/>
                              <a:gd name="T213" fmla="*/ T212 w 2665"/>
                              <a:gd name="T214" fmla="+- 0 3042 536"/>
                              <a:gd name="T215" fmla="*/ 3042 h 2665"/>
                              <a:gd name="T216" fmla="+- 0 1494 663"/>
                              <a:gd name="T217" fmla="*/ T216 w 2665"/>
                              <a:gd name="T218" fmla="+- 0 3102 536"/>
                              <a:gd name="T219" fmla="*/ 3102 h 2665"/>
                              <a:gd name="T220" fmla="+- 0 1630 663"/>
                              <a:gd name="T221" fmla="*/ T220 w 2665"/>
                              <a:gd name="T222" fmla="+- 0 3149 536"/>
                              <a:gd name="T223" fmla="*/ 3149 h 2665"/>
                              <a:gd name="T224" fmla="+- 0 1772 663"/>
                              <a:gd name="T225" fmla="*/ T224 w 2665"/>
                              <a:gd name="T226" fmla="+- 0 3182 536"/>
                              <a:gd name="T227" fmla="*/ 3182 h 2665"/>
                              <a:gd name="T228" fmla="+- 0 1920 663"/>
                              <a:gd name="T229" fmla="*/ T228 w 2665"/>
                              <a:gd name="T230" fmla="+- 0 3198 536"/>
                              <a:gd name="T231" fmla="*/ 3198 h 2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2665" h="2665">
                                <a:moveTo>
                                  <a:pt x="1333" y="2664"/>
                                </a:moveTo>
                                <a:lnTo>
                                  <a:pt x="1408" y="2662"/>
                                </a:lnTo>
                                <a:lnTo>
                                  <a:pt x="1483" y="2656"/>
                                </a:lnTo>
                                <a:lnTo>
                                  <a:pt x="1556" y="2646"/>
                                </a:lnTo>
                                <a:lnTo>
                                  <a:pt x="1628" y="2631"/>
                                </a:lnTo>
                                <a:lnTo>
                                  <a:pt x="1698" y="2613"/>
                                </a:lnTo>
                                <a:lnTo>
                                  <a:pt x="1767" y="2592"/>
                                </a:lnTo>
                                <a:lnTo>
                                  <a:pt x="1835" y="2566"/>
                                </a:lnTo>
                                <a:lnTo>
                                  <a:pt x="1900" y="2538"/>
                                </a:lnTo>
                                <a:lnTo>
                                  <a:pt x="1964" y="2506"/>
                                </a:lnTo>
                                <a:lnTo>
                                  <a:pt x="2025" y="2470"/>
                                </a:lnTo>
                                <a:lnTo>
                                  <a:pt x="2085" y="2432"/>
                                </a:lnTo>
                                <a:lnTo>
                                  <a:pt x="2142" y="2390"/>
                                </a:lnTo>
                                <a:lnTo>
                                  <a:pt x="2197" y="2346"/>
                                </a:lnTo>
                                <a:lnTo>
                                  <a:pt x="2249" y="2299"/>
                                </a:lnTo>
                                <a:lnTo>
                                  <a:pt x="2299" y="2249"/>
                                </a:lnTo>
                                <a:lnTo>
                                  <a:pt x="2346" y="2196"/>
                                </a:lnTo>
                                <a:lnTo>
                                  <a:pt x="2391" y="2141"/>
                                </a:lnTo>
                                <a:lnTo>
                                  <a:pt x="2432" y="2084"/>
                                </a:lnTo>
                                <a:lnTo>
                                  <a:pt x="2471" y="2025"/>
                                </a:lnTo>
                                <a:lnTo>
                                  <a:pt x="2506" y="1963"/>
                                </a:lnTo>
                                <a:lnTo>
                                  <a:pt x="2538" y="1900"/>
                                </a:lnTo>
                                <a:lnTo>
                                  <a:pt x="2567" y="1834"/>
                                </a:lnTo>
                                <a:lnTo>
                                  <a:pt x="2592" y="1767"/>
                                </a:lnTo>
                                <a:lnTo>
                                  <a:pt x="2614" y="1698"/>
                                </a:lnTo>
                                <a:lnTo>
                                  <a:pt x="2632" y="1627"/>
                                </a:lnTo>
                                <a:lnTo>
                                  <a:pt x="2646" y="1555"/>
                                </a:lnTo>
                                <a:lnTo>
                                  <a:pt x="2657" y="1482"/>
                                </a:lnTo>
                                <a:lnTo>
                                  <a:pt x="2663" y="1408"/>
                                </a:lnTo>
                                <a:lnTo>
                                  <a:pt x="2665" y="1332"/>
                                </a:lnTo>
                                <a:lnTo>
                                  <a:pt x="2663" y="1256"/>
                                </a:lnTo>
                                <a:lnTo>
                                  <a:pt x="2657" y="1182"/>
                                </a:lnTo>
                                <a:lnTo>
                                  <a:pt x="2646" y="1109"/>
                                </a:lnTo>
                                <a:lnTo>
                                  <a:pt x="2632" y="1037"/>
                                </a:lnTo>
                                <a:lnTo>
                                  <a:pt x="2614" y="966"/>
                                </a:lnTo>
                                <a:lnTo>
                                  <a:pt x="2592" y="897"/>
                                </a:lnTo>
                                <a:lnTo>
                                  <a:pt x="2567" y="830"/>
                                </a:lnTo>
                                <a:lnTo>
                                  <a:pt x="2538" y="765"/>
                                </a:lnTo>
                                <a:lnTo>
                                  <a:pt x="2506" y="701"/>
                                </a:lnTo>
                                <a:lnTo>
                                  <a:pt x="2471" y="639"/>
                                </a:lnTo>
                                <a:lnTo>
                                  <a:pt x="2432" y="580"/>
                                </a:lnTo>
                                <a:lnTo>
                                  <a:pt x="2391" y="523"/>
                                </a:lnTo>
                                <a:lnTo>
                                  <a:pt x="2346" y="468"/>
                                </a:lnTo>
                                <a:lnTo>
                                  <a:pt x="2299" y="415"/>
                                </a:lnTo>
                                <a:lnTo>
                                  <a:pt x="2249" y="365"/>
                                </a:lnTo>
                                <a:lnTo>
                                  <a:pt x="2197" y="318"/>
                                </a:lnTo>
                                <a:lnTo>
                                  <a:pt x="2142" y="274"/>
                                </a:lnTo>
                                <a:lnTo>
                                  <a:pt x="2085" y="232"/>
                                </a:lnTo>
                                <a:lnTo>
                                  <a:pt x="2025" y="194"/>
                                </a:lnTo>
                                <a:lnTo>
                                  <a:pt x="1964" y="158"/>
                                </a:lnTo>
                                <a:lnTo>
                                  <a:pt x="1900" y="126"/>
                                </a:lnTo>
                                <a:lnTo>
                                  <a:pt x="1835" y="98"/>
                                </a:lnTo>
                                <a:lnTo>
                                  <a:pt x="1767" y="72"/>
                                </a:lnTo>
                                <a:lnTo>
                                  <a:pt x="1698" y="51"/>
                                </a:lnTo>
                                <a:lnTo>
                                  <a:pt x="1628" y="33"/>
                                </a:lnTo>
                                <a:lnTo>
                                  <a:pt x="1556" y="18"/>
                                </a:lnTo>
                                <a:lnTo>
                                  <a:pt x="1483" y="8"/>
                                </a:lnTo>
                                <a:lnTo>
                                  <a:pt x="1408" y="2"/>
                                </a:lnTo>
                                <a:lnTo>
                                  <a:pt x="1333" y="0"/>
                                </a:lnTo>
                                <a:lnTo>
                                  <a:pt x="1257" y="2"/>
                                </a:lnTo>
                                <a:lnTo>
                                  <a:pt x="1182" y="8"/>
                                </a:lnTo>
                                <a:lnTo>
                                  <a:pt x="1109" y="18"/>
                                </a:lnTo>
                                <a:lnTo>
                                  <a:pt x="1037" y="33"/>
                                </a:lnTo>
                                <a:lnTo>
                                  <a:pt x="967" y="51"/>
                                </a:lnTo>
                                <a:lnTo>
                                  <a:pt x="898" y="72"/>
                                </a:lnTo>
                                <a:lnTo>
                                  <a:pt x="831" y="98"/>
                                </a:lnTo>
                                <a:lnTo>
                                  <a:pt x="765" y="126"/>
                                </a:lnTo>
                                <a:lnTo>
                                  <a:pt x="701" y="158"/>
                                </a:lnTo>
                                <a:lnTo>
                                  <a:pt x="640" y="194"/>
                                </a:lnTo>
                                <a:lnTo>
                                  <a:pt x="580" y="232"/>
                                </a:lnTo>
                                <a:lnTo>
                                  <a:pt x="523" y="274"/>
                                </a:lnTo>
                                <a:lnTo>
                                  <a:pt x="468" y="318"/>
                                </a:lnTo>
                                <a:lnTo>
                                  <a:pt x="416" y="365"/>
                                </a:lnTo>
                                <a:lnTo>
                                  <a:pt x="366" y="415"/>
                                </a:lnTo>
                                <a:lnTo>
                                  <a:pt x="319" y="468"/>
                                </a:lnTo>
                                <a:lnTo>
                                  <a:pt x="274" y="523"/>
                                </a:lnTo>
                                <a:lnTo>
                                  <a:pt x="233" y="580"/>
                                </a:lnTo>
                                <a:lnTo>
                                  <a:pt x="194" y="639"/>
                                </a:lnTo>
                                <a:lnTo>
                                  <a:pt x="159" y="701"/>
                                </a:lnTo>
                                <a:lnTo>
                                  <a:pt x="127" y="765"/>
                                </a:lnTo>
                                <a:lnTo>
                                  <a:pt x="98" y="830"/>
                                </a:lnTo>
                                <a:lnTo>
                                  <a:pt x="73" y="897"/>
                                </a:lnTo>
                                <a:lnTo>
                                  <a:pt x="51" y="966"/>
                                </a:lnTo>
                                <a:lnTo>
                                  <a:pt x="33" y="1037"/>
                                </a:lnTo>
                                <a:lnTo>
                                  <a:pt x="19" y="1109"/>
                                </a:lnTo>
                                <a:lnTo>
                                  <a:pt x="9" y="1182"/>
                                </a:lnTo>
                                <a:lnTo>
                                  <a:pt x="2" y="1256"/>
                                </a:lnTo>
                                <a:lnTo>
                                  <a:pt x="0" y="1332"/>
                                </a:lnTo>
                                <a:lnTo>
                                  <a:pt x="2" y="1408"/>
                                </a:lnTo>
                                <a:lnTo>
                                  <a:pt x="9" y="1482"/>
                                </a:lnTo>
                                <a:lnTo>
                                  <a:pt x="19" y="1555"/>
                                </a:lnTo>
                                <a:lnTo>
                                  <a:pt x="33" y="1627"/>
                                </a:lnTo>
                                <a:lnTo>
                                  <a:pt x="51" y="1698"/>
                                </a:lnTo>
                                <a:lnTo>
                                  <a:pt x="73" y="1767"/>
                                </a:lnTo>
                                <a:lnTo>
                                  <a:pt x="98" y="1834"/>
                                </a:lnTo>
                                <a:lnTo>
                                  <a:pt x="127" y="1900"/>
                                </a:lnTo>
                                <a:lnTo>
                                  <a:pt x="159" y="1963"/>
                                </a:lnTo>
                                <a:lnTo>
                                  <a:pt x="194" y="2025"/>
                                </a:lnTo>
                                <a:lnTo>
                                  <a:pt x="233" y="2084"/>
                                </a:lnTo>
                                <a:lnTo>
                                  <a:pt x="274" y="2141"/>
                                </a:lnTo>
                                <a:lnTo>
                                  <a:pt x="319" y="2196"/>
                                </a:lnTo>
                                <a:lnTo>
                                  <a:pt x="366" y="2249"/>
                                </a:lnTo>
                                <a:lnTo>
                                  <a:pt x="416" y="2299"/>
                                </a:lnTo>
                                <a:lnTo>
                                  <a:pt x="468" y="2346"/>
                                </a:lnTo>
                                <a:lnTo>
                                  <a:pt x="523" y="2390"/>
                                </a:lnTo>
                                <a:lnTo>
                                  <a:pt x="580" y="2432"/>
                                </a:lnTo>
                                <a:lnTo>
                                  <a:pt x="640" y="2470"/>
                                </a:lnTo>
                                <a:lnTo>
                                  <a:pt x="701" y="2506"/>
                                </a:lnTo>
                                <a:lnTo>
                                  <a:pt x="765" y="2538"/>
                                </a:lnTo>
                                <a:lnTo>
                                  <a:pt x="831" y="2566"/>
                                </a:lnTo>
                                <a:lnTo>
                                  <a:pt x="898" y="2592"/>
                                </a:lnTo>
                                <a:lnTo>
                                  <a:pt x="967" y="2613"/>
                                </a:lnTo>
                                <a:lnTo>
                                  <a:pt x="1037" y="2631"/>
                                </a:lnTo>
                                <a:lnTo>
                                  <a:pt x="1109" y="2646"/>
                                </a:lnTo>
                                <a:lnTo>
                                  <a:pt x="1182" y="2656"/>
                                </a:lnTo>
                                <a:lnTo>
                                  <a:pt x="1257" y="2662"/>
                                </a:lnTo>
                                <a:lnTo>
                                  <a:pt x="1333" y="26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1B3C0" id="Group 45" o:spid="_x0000_s1026" style="position:absolute;margin-left:0;margin-top:0;width:195.15pt;height:175.75pt;z-index:-5776;mso-position-horizontal-relative:page;mso-position-vertical-relative:page" coordsize="3903,3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">
                <v:shape id="Freeform 46" o:spid="_x0000_s1027" style="position:absolute;width:3903;height:3515;visibility:visible;mso-wrap-style:square;v-text-anchor:top" coordsize="3903,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" path="m3903,l,,,3514,3903,xe" fillcolor="black" stroked="f">
                  <v:path arrowok="t" o:connecttype="custom" o:connectlocs="3903,0;0,0;0,3514;3903,0" o:connectangles="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8" type="#_x0000_t75" style="position:absolute;left:663;top:535;width:2665;height:2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">
                  <v:imagedata r:id="rId10" o:title=""/>
                  <o:lock v:ext="edit" aspectratio="f"/>
                </v:shape>
                <v:shape id="Freeform 48" o:spid="_x0000_s1029" style="position:absolute;left:663;top:535;width:2665;height:2665;visibility:visible;mso-wrap-style:square;v-text-anchor:top" coordsize="2665,2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" path="m1333,2664r75,-2l1483,2656r73,-10l1628,2631r70,-18l1767,2592r68,-26l1900,2538r64,-32l2025,2470r60,-38l2142,2390r55,-44l2249,2299r50,-50l2346,2196r45,-55l2432,2084r39,-59l2506,1963r32,-63l2567,1834r25,-67l2614,1698r18,-71l2646,1555r11,-73l2663,1408r2,-76l2663,1256r-6,-74l2646,1109r-14,-72l2614,966r-22,-69l2567,830r-29,-65l2506,701r-35,-62l2432,580r-41,-57l2346,468r-47,-53l2249,365r-52,-47l2142,274r-57,-42l2025,194r-61,-36l1900,126,1835,98,1767,72,1698,51,1628,33,1556,18,1483,8,1408,2,1333,r-76,2l1182,8r-73,10l1037,33,967,51,898,72,831,98r-66,28l701,158r-61,36l580,232r-57,42l468,318r-52,47l366,415r-47,53l274,523r-41,57l194,639r-35,62l127,765,98,830,73,897,51,966r-18,71l19,1109,9,1182r-7,74l,1332r2,76l9,1482r10,73l33,1627r18,71l73,1767r25,67l127,1900r32,63l194,2025r39,59l274,2141r45,55l366,2249r50,50l468,2346r55,44l580,2432r60,38l701,2506r64,32l831,2566r67,26l967,2613r70,18l1109,2646r73,10l1257,2662r76,2xe" filled="f" strokeweight="1pt">
                  <v:path arrowok="t" o:connecttype="custom" o:connectlocs="1408,3198;1556,3182;1698,3149;1835,3102;1964,3042;2085,2968;2197,2882;2299,2785;2391,2677;2471,2561;2538,2436;2592,2303;2632,2163;2657,2018;2665,1868;2657,1718;2632,1573;2592,1433;2538,1301;2471,1175;2391,1059;2299,951;2197,854;2085,768;1964,694;1835,634;1698,587;1556,554;1408,538;1257,538;1109,554;967,587;831,634;701,694;580,768;468,854;366,951;274,1059;194,1175;127,1301;73,1433;33,1573;9,1718;0,1868;9,2018;33,2163;73,2303;127,2436;194,2561;274,2677;366,2785;468,2882;580,2968;701,3042;831,3102;967,3149;1109,3182;1257,3198" o:connectangles="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28" behindDoc="1" locked="0" layoutInCell="1" allowOverlap="1" wp14:anchorId="07742C7F" wp14:editId="0EDBAB41">
                <wp:simplePos x="0" y="0"/>
                <wp:positionH relativeFrom="page">
                  <wp:posOffset>234950</wp:posOffset>
                </wp:positionH>
                <wp:positionV relativeFrom="page">
                  <wp:posOffset>4170045</wp:posOffset>
                </wp:positionV>
                <wp:extent cx="2273300" cy="0"/>
                <wp:effectExtent l="0" t="0" r="0" b="0"/>
                <wp:wrapNone/>
                <wp:docPr id="47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0E7C4D" id="Line 44" o:spid="_x0000_s1026" style="position:absolute;z-index:-5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328.35pt" to="197.5pt,3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2c3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52" behindDoc="1" locked="0" layoutInCell="1" allowOverlap="1" wp14:anchorId="1C45890C" wp14:editId="32A7602F">
                <wp:simplePos x="0" y="0"/>
                <wp:positionH relativeFrom="page">
                  <wp:posOffset>2915920</wp:posOffset>
                </wp:positionH>
                <wp:positionV relativeFrom="page">
                  <wp:posOffset>2613660</wp:posOffset>
                </wp:positionV>
                <wp:extent cx="4302125" cy="0"/>
                <wp:effectExtent l="0" t="0" r="3175" b="0"/>
                <wp:wrapNone/>
                <wp:docPr id="4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671BC5" id="Line 43" o:spid="_x0000_s1026" style="position:absolute;z-index:-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205.8pt" to="568.35pt,2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76" behindDoc="1" locked="0" layoutInCell="1" allowOverlap="1" wp14:anchorId="5A21C835" wp14:editId="5D0A90FD">
                <wp:simplePos x="0" y="0"/>
                <wp:positionH relativeFrom="page">
                  <wp:posOffset>2915920</wp:posOffset>
                </wp:positionH>
                <wp:positionV relativeFrom="page">
                  <wp:posOffset>4881245</wp:posOffset>
                </wp:positionV>
                <wp:extent cx="4302125" cy="0"/>
                <wp:effectExtent l="0" t="0" r="3175" b="0"/>
                <wp:wrapNone/>
                <wp:docPr id="45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934B68" id="Line 42" o:spid="_x0000_s1026" style="position:absolute;z-index:-5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384.35pt" to="568.35pt,3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00" behindDoc="1" locked="0" layoutInCell="1" allowOverlap="1" wp14:anchorId="79691DC9" wp14:editId="50A8AD17">
                <wp:simplePos x="0" y="0"/>
                <wp:positionH relativeFrom="page">
                  <wp:posOffset>234950</wp:posOffset>
                </wp:positionH>
                <wp:positionV relativeFrom="page">
                  <wp:posOffset>5732145</wp:posOffset>
                </wp:positionV>
                <wp:extent cx="2273300" cy="0"/>
                <wp:effectExtent l="0" t="0" r="0" b="0"/>
                <wp:wrapNone/>
                <wp:docPr id="44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FABC31" id="Line 41" o:spid="_x0000_s1026" style="position:absolute;z-index:-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451.35pt" to="197.5pt,45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Nh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24" behindDoc="1" locked="0" layoutInCell="1" allowOverlap="1" wp14:anchorId="72053BF8" wp14:editId="4DDA9985">
                <wp:simplePos x="0" y="0"/>
                <wp:positionH relativeFrom="page">
                  <wp:posOffset>234950</wp:posOffset>
                </wp:positionH>
                <wp:positionV relativeFrom="page">
                  <wp:posOffset>8048625</wp:posOffset>
                </wp:positionV>
                <wp:extent cx="2273300" cy="0"/>
                <wp:effectExtent l="0" t="0" r="0" b="0"/>
                <wp:wrapNone/>
                <wp:docPr id="43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E046FB" id="Line 40" o:spid="_x0000_s1026" style="position:absolute;z-index:-5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633.75pt" to="197.5pt,6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48" behindDoc="1" locked="0" layoutInCell="1" allowOverlap="1" wp14:anchorId="56406A0B" wp14:editId="003102F7">
                <wp:simplePos x="0" y="0"/>
                <wp:positionH relativeFrom="page">
                  <wp:posOffset>234950</wp:posOffset>
                </wp:positionH>
                <wp:positionV relativeFrom="page">
                  <wp:posOffset>9180195</wp:posOffset>
                </wp:positionV>
                <wp:extent cx="2273300" cy="0"/>
                <wp:effectExtent l="0" t="0" r="0" b="0"/>
                <wp:wrapNone/>
                <wp:docPr id="42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909E10" id="Line 39" o:spid="_x0000_s1026" style="position:absolute;z-index:-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722.85pt" to="197.5pt,7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127006">
        <w:rPr>
          <w:noProof/>
        </w:rPr>
        <w:drawing>
          <wp:anchor distT="0" distB="0" distL="0" distR="0" simplePos="0" relativeHeight="268429847" behindDoc="1" locked="0" layoutInCell="1" allowOverlap="1" wp14:anchorId="734B5E79" wp14:editId="2D743043">
            <wp:simplePos x="0" y="0"/>
            <wp:positionH relativeFrom="page">
              <wp:posOffset>248965</wp:posOffset>
            </wp:positionH>
            <wp:positionV relativeFrom="page">
              <wp:posOffset>4786779</wp:posOffset>
            </wp:positionV>
            <wp:extent cx="172237" cy="172224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71" behindDoc="1" locked="0" layoutInCell="1" allowOverlap="1" wp14:anchorId="5D6C3635" wp14:editId="1B686E1E">
            <wp:simplePos x="0" y="0"/>
            <wp:positionH relativeFrom="page">
              <wp:posOffset>248965</wp:posOffset>
            </wp:positionH>
            <wp:positionV relativeFrom="page">
              <wp:posOffset>5012705</wp:posOffset>
            </wp:positionV>
            <wp:extent cx="172237" cy="172224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95" behindDoc="1" locked="0" layoutInCell="1" allowOverlap="1" wp14:anchorId="105526BB" wp14:editId="2DBB7F65">
            <wp:simplePos x="0" y="0"/>
            <wp:positionH relativeFrom="page">
              <wp:posOffset>248965</wp:posOffset>
            </wp:positionH>
            <wp:positionV relativeFrom="page">
              <wp:posOffset>4334931</wp:posOffset>
            </wp:positionV>
            <wp:extent cx="172237" cy="172224"/>
            <wp:effectExtent l="0" t="0" r="0" b="0"/>
            <wp:wrapNone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919" behindDoc="1" locked="0" layoutInCell="1" allowOverlap="1" wp14:anchorId="0D1306A8" wp14:editId="2DF32104">
            <wp:simplePos x="0" y="0"/>
            <wp:positionH relativeFrom="page">
              <wp:posOffset>248965</wp:posOffset>
            </wp:positionH>
            <wp:positionV relativeFrom="page">
              <wp:posOffset>4560856</wp:posOffset>
            </wp:positionV>
            <wp:extent cx="172237" cy="172224"/>
            <wp:effectExtent l="0" t="0" r="0" b="0"/>
            <wp:wrapNone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68" behindDoc="1" locked="0" layoutInCell="1" allowOverlap="1" wp14:anchorId="634662F4" wp14:editId="1E4F15F1">
                <wp:simplePos x="0" y="0"/>
                <wp:positionH relativeFrom="page">
                  <wp:posOffset>1830070</wp:posOffset>
                </wp:positionH>
                <wp:positionV relativeFrom="page">
                  <wp:posOffset>5994400</wp:posOffset>
                </wp:positionV>
                <wp:extent cx="664210" cy="0"/>
                <wp:effectExtent l="0" t="25400" r="21590" b="12700"/>
                <wp:wrapNone/>
                <wp:docPr id="41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97042A" id="Line 38" o:spid="_x0000_s1026" style="position:absolute;z-index:-5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72pt" to="196.4pt,4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92" behindDoc="1" locked="0" layoutInCell="1" allowOverlap="1" wp14:anchorId="5B097639" wp14:editId="150940FA">
                <wp:simplePos x="0" y="0"/>
                <wp:positionH relativeFrom="page">
                  <wp:posOffset>1830070</wp:posOffset>
                </wp:positionH>
                <wp:positionV relativeFrom="page">
                  <wp:posOffset>6279515</wp:posOffset>
                </wp:positionV>
                <wp:extent cx="664210" cy="0"/>
                <wp:effectExtent l="0" t="25400" r="21590" b="12700"/>
                <wp:wrapNone/>
                <wp:docPr id="4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AD0424" id="Line 37" o:spid="_x0000_s1026" style="position:absolute;z-index:-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94.45pt" to="196.4pt,4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16" behindDoc="1" locked="0" layoutInCell="1" allowOverlap="1" wp14:anchorId="1F0E6940" wp14:editId="06E87918">
                <wp:simplePos x="0" y="0"/>
                <wp:positionH relativeFrom="page">
                  <wp:posOffset>1830070</wp:posOffset>
                </wp:positionH>
                <wp:positionV relativeFrom="page">
                  <wp:posOffset>6563995</wp:posOffset>
                </wp:positionV>
                <wp:extent cx="664210" cy="0"/>
                <wp:effectExtent l="0" t="25400" r="21590" b="12700"/>
                <wp:wrapNone/>
                <wp:docPr id="39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38E1A6" id="Line 36" o:spid="_x0000_s1026" style="position:absolute;z-index:-5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16.85pt" to="196.4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40" behindDoc="1" locked="0" layoutInCell="1" allowOverlap="1" wp14:anchorId="1F7A5414" wp14:editId="32F84C3F">
                <wp:simplePos x="0" y="0"/>
                <wp:positionH relativeFrom="page">
                  <wp:posOffset>1830070</wp:posOffset>
                </wp:positionH>
                <wp:positionV relativeFrom="page">
                  <wp:posOffset>6849110</wp:posOffset>
                </wp:positionV>
                <wp:extent cx="664210" cy="0"/>
                <wp:effectExtent l="0" t="25400" r="21590" b="12700"/>
                <wp:wrapNone/>
                <wp:docPr id="38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4563B9" id="Line 35" o:spid="_x0000_s1026" style="position:absolute;z-index:-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39.3pt" to="196.4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64" behindDoc="1" locked="0" layoutInCell="1" allowOverlap="1" wp14:anchorId="7A91E393" wp14:editId="49D484AC">
                <wp:simplePos x="0" y="0"/>
                <wp:positionH relativeFrom="page">
                  <wp:posOffset>1830070</wp:posOffset>
                </wp:positionH>
                <wp:positionV relativeFrom="page">
                  <wp:posOffset>7133590</wp:posOffset>
                </wp:positionV>
                <wp:extent cx="664210" cy="0"/>
                <wp:effectExtent l="0" t="25400" r="21590" b="12700"/>
                <wp:wrapNone/>
                <wp:docPr id="37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3F32F" id="Line 34" o:spid="_x0000_s1026" style="position:absolute;z-index:-5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61.7pt" to="196.4pt,5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88" behindDoc="1" locked="0" layoutInCell="1" allowOverlap="1" wp14:anchorId="78F2A780" wp14:editId="1010E4B8">
                <wp:simplePos x="0" y="0"/>
                <wp:positionH relativeFrom="page">
                  <wp:posOffset>1830070</wp:posOffset>
                </wp:positionH>
                <wp:positionV relativeFrom="page">
                  <wp:posOffset>7418070</wp:posOffset>
                </wp:positionV>
                <wp:extent cx="664210" cy="0"/>
                <wp:effectExtent l="0" t="25400" r="21590" b="12700"/>
                <wp:wrapNone/>
                <wp:docPr id="36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CF0CA8" id="Line 33" o:spid="_x0000_s1026" style="position:absolute;z-index:-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84.1pt" to="196.4pt,5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12" behindDoc="1" locked="0" layoutInCell="1" allowOverlap="1" wp14:anchorId="73232D33" wp14:editId="39DF708D">
                <wp:simplePos x="0" y="0"/>
                <wp:positionH relativeFrom="page">
                  <wp:posOffset>2867025</wp:posOffset>
                </wp:positionH>
                <wp:positionV relativeFrom="page">
                  <wp:posOffset>851535</wp:posOffset>
                </wp:positionV>
                <wp:extent cx="3995420" cy="665480"/>
                <wp:effectExtent l="0" t="0" r="0" b="0"/>
                <wp:wrapNone/>
                <wp:docPr id="3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95420" cy="66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75BCE" w14:textId="77777777" w:rsidR="00BB5F7A" w:rsidRDefault="00127006">
                            <w:pPr>
                              <w:tabs>
                                <w:tab w:val="left" w:pos="3694"/>
                              </w:tabs>
                              <w:spacing w:line="710" w:lineRule="exact"/>
                              <w:ind w:left="20"/>
                              <w:rPr>
                                <w:rFonts w:ascii="PF Monumenta Pro"/>
                                <w:sz w:val="66"/>
                              </w:rPr>
                            </w:pPr>
                            <w:r>
                              <w:rPr>
                                <w:rFonts w:ascii="PF Monumenta Pro"/>
                                <w:sz w:val="66"/>
                              </w:rPr>
                              <w:t>CONNOR</w:t>
                            </w:r>
                            <w:r w:rsidR="0076434D">
                              <w:rPr>
                                <w:rFonts w:ascii="PF Monumenta Pro"/>
                                <w:sz w:val="66"/>
                              </w:rPr>
                              <w:t xml:space="preserve"> </w:t>
                            </w:r>
                            <w:r>
                              <w:rPr>
                                <w:rFonts w:ascii="PF Monumenta Pro"/>
                                <w:sz w:val="66"/>
                              </w:rPr>
                              <w:t>GREEN</w:t>
                            </w:r>
                          </w:p>
                          <w:p w14:paraId="49E9D7A2" w14:textId="43B429BC" w:rsidR="00BB5F7A" w:rsidRDefault="002A7326">
                            <w:pPr>
                              <w:pStyle w:val="Textoindependiente"/>
                              <w:tabs>
                                <w:tab w:val="left" w:pos="1813"/>
                              </w:tabs>
                              <w:spacing w:before="21"/>
                              <w:ind w:left="76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ME</w:t>
                            </w:r>
                            <w:r w:rsidR="000349AF">
                              <w:rPr>
                                <w:rFonts w:ascii="Verdana"/>
                              </w:rPr>
                              <w:t>RCHANDIS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32D33" id="Text Box 32" o:spid="_x0000_s1035" type="#_x0000_t202" style="position:absolute;margin-left:225.75pt;margin-top:67.05pt;width:314.6pt;height:52.4pt;z-index:-5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" filled="f" stroked="f">
                <v:path arrowok="t"/>
                <v:textbox inset="0,0,0,0">
                  <w:txbxContent>
                    <w:p w14:paraId="7DD75BCE" w14:textId="77777777" w:rsidR="00BB5F7A" w:rsidRDefault="00127006">
                      <w:pPr>
                        <w:tabs>
                          <w:tab w:val="left" w:pos="3694"/>
                        </w:tabs>
                        <w:spacing w:line="710" w:lineRule="exact"/>
                        <w:ind w:left="20"/>
                        <w:rPr>
                          <w:rFonts w:ascii="PF Monumenta Pro"/>
                          <w:sz w:val="66"/>
                        </w:rPr>
                      </w:pPr>
                      <w:r>
                        <w:rPr>
                          <w:rFonts w:ascii="PF Monumenta Pro"/>
                          <w:sz w:val="66"/>
                        </w:rPr>
                        <w:t>CONNOR</w:t>
                      </w:r>
                      <w:r w:rsidR="0076434D">
                        <w:rPr>
                          <w:rFonts w:ascii="PF Monumenta Pro"/>
                          <w:sz w:val="66"/>
                        </w:rPr>
                        <w:t xml:space="preserve"> </w:t>
                      </w:r>
                      <w:r>
                        <w:rPr>
                          <w:rFonts w:ascii="PF Monumenta Pro"/>
                          <w:sz w:val="66"/>
                        </w:rPr>
                        <w:t>GREEN</w:t>
                      </w:r>
                    </w:p>
                    <w:p w14:paraId="49E9D7A2" w14:textId="43B429BC" w:rsidR="00BB5F7A" w:rsidRDefault="002A7326">
                      <w:pPr>
                        <w:pStyle w:val="Textoindependiente"/>
                        <w:tabs>
                          <w:tab w:val="left" w:pos="1813"/>
                        </w:tabs>
                        <w:spacing w:before="21"/>
                        <w:ind w:left="76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ME</w:t>
                      </w:r>
                      <w:r w:rsidR="000349AF">
                        <w:rPr>
                          <w:rFonts w:ascii="Verdana"/>
                        </w:rPr>
                        <w:t>RCHANDIS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60" behindDoc="1" locked="0" layoutInCell="1" allowOverlap="1" wp14:anchorId="45B49E90" wp14:editId="1762C499">
                <wp:simplePos x="0" y="0"/>
                <wp:positionH relativeFrom="page">
                  <wp:posOffset>2912110</wp:posOffset>
                </wp:positionH>
                <wp:positionV relativeFrom="page">
                  <wp:posOffset>2365375</wp:posOffset>
                </wp:positionV>
                <wp:extent cx="1498600" cy="207645"/>
                <wp:effectExtent l="0" t="0" r="0" b="0"/>
                <wp:wrapNone/>
                <wp:docPr id="3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9860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7A1F89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D U C A T I O 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49E90" id="Text Box 30" o:spid="_x0000_s1036" type="#_x0000_t202" style="position:absolute;margin-left:229.3pt;margin-top:186.25pt;width:118pt;height:16.35pt;z-index:-5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" filled="f" stroked="f">
                <v:path arrowok="t"/>
                <v:textbox inset="0,0,0,0">
                  <w:txbxContent>
                    <w:p w14:paraId="0F7A1F89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D U C A T I O 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32" behindDoc="1" locked="0" layoutInCell="1" allowOverlap="1" wp14:anchorId="6423D5EB" wp14:editId="4DD295F3">
                <wp:simplePos x="0" y="0"/>
                <wp:positionH relativeFrom="page">
                  <wp:posOffset>231140</wp:posOffset>
                </wp:positionH>
                <wp:positionV relativeFrom="page">
                  <wp:posOffset>3921760</wp:posOffset>
                </wp:positionV>
                <wp:extent cx="1337945" cy="207645"/>
                <wp:effectExtent l="0" t="0" r="0" b="0"/>
                <wp:wrapNone/>
                <wp:docPr id="3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3794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C1086C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C O N T A C T</w:t>
                            </w:r>
                            <w:r>
                              <w:rPr>
                                <w:rFonts w:ascii="Verdana"/>
                                <w:spacing w:val="51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3D5EB" id="Text Box 27" o:spid="_x0000_s1037" type="#_x0000_t202" style="position:absolute;margin-left:18.2pt;margin-top:308.8pt;width:105.35pt;height:16.35pt;z-index:-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" filled="f" stroked="f">
                <v:path arrowok="t"/>
                <v:textbox inset="0,0,0,0">
                  <w:txbxContent>
                    <w:p w14:paraId="47C1086C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C O N T A C T</w:t>
                      </w:r>
                      <w:r>
                        <w:rPr>
                          <w:rFonts w:ascii="Verdana"/>
                          <w:spacing w:val="51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80" behindDoc="1" locked="0" layoutInCell="1" allowOverlap="1" wp14:anchorId="14371761" wp14:editId="3877F454">
                <wp:simplePos x="0" y="0"/>
                <wp:positionH relativeFrom="page">
                  <wp:posOffset>2912110</wp:posOffset>
                </wp:positionH>
                <wp:positionV relativeFrom="page">
                  <wp:posOffset>4632325</wp:posOffset>
                </wp:positionV>
                <wp:extent cx="731520" cy="207645"/>
                <wp:effectExtent l="0" t="0" r="0" b="0"/>
                <wp:wrapNone/>
                <wp:docPr id="2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15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57AC4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W O R 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71761" id="Text Box 25" o:spid="_x0000_s1038" type="#_x0000_t202" style="position:absolute;margin-left:229.3pt;margin-top:364.75pt;width:57.6pt;height:16.35pt;z-index:-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" filled="f" stroked="f">
                <v:path arrowok="t"/>
                <v:textbox inset="0,0,0,0">
                  <w:txbxContent>
                    <w:p w14:paraId="11057AC4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W O R 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04" behindDoc="1" locked="0" layoutInCell="1" allowOverlap="1" wp14:anchorId="324E035F" wp14:editId="5D929E79">
                <wp:simplePos x="0" y="0"/>
                <wp:positionH relativeFrom="page">
                  <wp:posOffset>3783330</wp:posOffset>
                </wp:positionH>
                <wp:positionV relativeFrom="page">
                  <wp:posOffset>4632325</wp:posOffset>
                </wp:positionV>
                <wp:extent cx="1626870" cy="207645"/>
                <wp:effectExtent l="0" t="0" r="0" b="0"/>
                <wp:wrapNone/>
                <wp:docPr id="2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2687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C49E81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 xml:space="preserve">E X P E R </w:t>
                            </w:r>
                            <w:r>
                              <w:rPr>
                                <w:rFonts w:ascii="Verdana"/>
                              </w:rPr>
                              <w:t xml:space="preserve">I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E N C 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E035F" id="Text Box 24" o:spid="_x0000_s1039" type="#_x0000_t202" style="position:absolute;margin-left:297.9pt;margin-top:364.75pt;width:128.1pt;height:16.35pt;z-index:-5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" filled="f" stroked="f">
                <v:path arrowok="t"/>
                <v:textbox inset="0,0,0,0">
                  <w:txbxContent>
                    <w:p w14:paraId="28C49E81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 xml:space="preserve">E X P E R </w:t>
                      </w:r>
                      <w:r>
                        <w:rPr>
                          <w:rFonts w:ascii="Verdana"/>
                        </w:rPr>
                        <w:t xml:space="preserve">I </w:t>
                      </w:r>
                      <w:r>
                        <w:rPr>
                          <w:rFonts w:ascii="Verdana"/>
                          <w:w w:val="105"/>
                        </w:rPr>
                        <w:t>E N C 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52" behindDoc="1" locked="0" layoutInCell="1" allowOverlap="1" wp14:anchorId="091107B0" wp14:editId="6D60A6CE">
                <wp:simplePos x="0" y="0"/>
                <wp:positionH relativeFrom="page">
                  <wp:posOffset>231140</wp:posOffset>
                </wp:positionH>
                <wp:positionV relativeFrom="page">
                  <wp:posOffset>5483860</wp:posOffset>
                </wp:positionV>
                <wp:extent cx="1229995" cy="207645"/>
                <wp:effectExtent l="0" t="0" r="0" b="0"/>
                <wp:wrapNone/>
                <wp:docPr id="25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299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7E47B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X P E R T I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1107B0" id="Text Box 22" o:spid="_x0000_s1040" type="#_x0000_t202" style="position:absolute;margin-left:18.2pt;margin-top:431.8pt;width:96.85pt;height:16.35pt;z-index:-5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" filled="f" stroked="f">
                <v:path arrowok="t"/>
                <v:textbox inset="0,0,0,0">
                  <w:txbxContent>
                    <w:p w14:paraId="4BE7E47B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X P E R T I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76" behindDoc="1" locked="0" layoutInCell="1" allowOverlap="1" wp14:anchorId="2FEC0BB2" wp14:editId="42845F05">
                <wp:simplePos x="0" y="0"/>
                <wp:positionH relativeFrom="page">
                  <wp:posOffset>1503045</wp:posOffset>
                </wp:positionH>
                <wp:positionV relativeFrom="page">
                  <wp:posOffset>5483860</wp:posOffset>
                </wp:positionV>
                <wp:extent cx="125095" cy="207645"/>
                <wp:effectExtent l="0" t="0" r="0" b="0"/>
                <wp:wrapNone/>
                <wp:docPr id="2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0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FFDAA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3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C0BB2" id="Text Box 21" o:spid="_x0000_s1041" type="#_x0000_t202" style="position:absolute;margin-left:118.35pt;margin-top:431.8pt;width:9.85pt;height:16.35pt;z-index:-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" filled="f" stroked="f">
                <v:path arrowok="t"/>
                <v:textbox inset="0,0,0,0">
                  <w:txbxContent>
                    <w:p w14:paraId="045FFDAA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3"/>
                        </w:rPr>
                        <w:t>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48" behindDoc="1" locked="0" layoutInCell="1" allowOverlap="1" wp14:anchorId="28AE84A8" wp14:editId="4A23FB2B">
                <wp:simplePos x="0" y="0"/>
                <wp:positionH relativeFrom="page">
                  <wp:posOffset>231140</wp:posOffset>
                </wp:positionH>
                <wp:positionV relativeFrom="page">
                  <wp:posOffset>7800340</wp:posOffset>
                </wp:positionV>
                <wp:extent cx="1535430" cy="207645"/>
                <wp:effectExtent l="0" t="0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543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8F3183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L A N G U A G E</w:t>
                            </w:r>
                            <w:r>
                              <w:rPr>
                                <w:rFonts w:ascii="Verdana"/>
                                <w:spacing w:val="87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AE84A8" id="Text Box 18" o:spid="_x0000_s1042" type="#_x0000_t202" style="position:absolute;margin-left:18.2pt;margin-top:614.2pt;width:120.9pt;height:16.35pt;z-index:-5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" filled="f" stroked="f">
                <v:path arrowok="t"/>
                <v:textbox inset="0,0,0,0">
                  <w:txbxContent>
                    <w:p w14:paraId="168F3183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L A N G U A G E</w:t>
                      </w:r>
                      <w:r>
                        <w:rPr>
                          <w:rFonts w:ascii="Verdana"/>
                          <w:spacing w:val="87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72" behindDoc="1" locked="0" layoutInCell="1" allowOverlap="1" wp14:anchorId="61678E2A" wp14:editId="2F861259">
                <wp:simplePos x="0" y="0"/>
                <wp:positionH relativeFrom="page">
                  <wp:posOffset>231140</wp:posOffset>
                </wp:positionH>
                <wp:positionV relativeFrom="page">
                  <wp:posOffset>8216265</wp:posOffset>
                </wp:positionV>
                <wp:extent cx="1851660" cy="384175"/>
                <wp:effectExtent l="0" t="0" r="0" b="0"/>
                <wp:wrapNone/>
                <wp:docPr id="2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51660" cy="38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65BF17" w14:textId="77777777" w:rsidR="00BB5F7A" w:rsidRDefault="00127006">
                            <w:pPr>
                              <w:pStyle w:val="Textoindependiente"/>
                              <w:spacing w:before="23" w:line="237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78E2A" id="Text Box 17" o:spid="_x0000_s1043" type="#_x0000_t202" style="position:absolute;margin-left:18.2pt;margin-top:646.95pt;width:145.8pt;height:30.25pt;z-index:-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" filled="f" stroked="f">
                <v:path arrowok="t"/>
                <v:textbox inset="0,0,0,0">
                  <w:txbxContent>
                    <w:p w14:paraId="3E65BF17" w14:textId="77777777" w:rsidR="00BB5F7A" w:rsidRDefault="00127006">
                      <w:pPr>
                        <w:pStyle w:val="Textoindependiente"/>
                        <w:spacing w:before="23" w:line="237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20" behindDoc="1" locked="0" layoutInCell="1" allowOverlap="1" wp14:anchorId="31120515" wp14:editId="4621040B">
                <wp:simplePos x="0" y="0"/>
                <wp:positionH relativeFrom="page">
                  <wp:posOffset>231140</wp:posOffset>
                </wp:positionH>
                <wp:positionV relativeFrom="page">
                  <wp:posOffset>8931910</wp:posOffset>
                </wp:positionV>
                <wp:extent cx="1664335" cy="207645"/>
                <wp:effectExtent l="0" t="0" r="0" b="0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6433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8ADDE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R E F E R E N C E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0515" id="Text Box 15" o:spid="_x0000_s1044" type="#_x0000_t202" style="position:absolute;margin-left:18.2pt;margin-top:703.3pt;width:131.05pt;height:16.35pt;z-index:-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" filled="f" stroked="f">
                <v:path arrowok="t"/>
                <v:textbox inset="0,0,0,0">
                  <w:txbxContent>
                    <w:p w14:paraId="5C98ADDE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R E F E R E N C E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68" behindDoc="1" locked="0" layoutInCell="1" allowOverlap="1" wp14:anchorId="6A810DDE" wp14:editId="73FDF010">
                <wp:simplePos x="0" y="0"/>
                <wp:positionH relativeFrom="page">
                  <wp:posOffset>2915920</wp:posOffset>
                </wp:positionH>
                <wp:positionV relativeFrom="page">
                  <wp:posOffset>2473960</wp:posOffset>
                </wp:positionV>
                <wp:extent cx="4302125" cy="152400"/>
                <wp:effectExtent l="0" t="0" r="0" b="0"/>
                <wp:wrapNone/>
                <wp:docPr id="1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46A2D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10DDE" id="Text Box 13" o:spid="_x0000_s1045" type="#_x0000_t202" style="position:absolute;margin-left:229.6pt;margin-top:194.8pt;width:338.75pt;height:12pt;z-index:-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" filled="f" stroked="f">
                <v:path arrowok="t"/>
                <v:textbox inset="0,0,0,0">
                  <w:txbxContent>
                    <w:p w14:paraId="10146A2D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92" behindDoc="1" locked="0" layoutInCell="1" allowOverlap="1" wp14:anchorId="6FEF7DA9" wp14:editId="51B4B34E">
                <wp:simplePos x="0" y="0"/>
                <wp:positionH relativeFrom="page">
                  <wp:posOffset>234950</wp:posOffset>
                </wp:positionH>
                <wp:positionV relativeFrom="page">
                  <wp:posOffset>4030345</wp:posOffset>
                </wp:positionV>
                <wp:extent cx="2273935" cy="152400"/>
                <wp:effectExtent l="0" t="0" r="0" b="0"/>
                <wp:wrapNone/>
                <wp:docPr id="1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BD248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EF7DA9" id="Text Box 12" o:spid="_x0000_s1046" type="#_x0000_t202" style="position:absolute;margin-left:18.5pt;margin-top:317.35pt;width:179.05pt;height:12pt;z-index:-4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" filled="f" stroked="f">
                <v:path arrowok="t"/>
                <v:textbox inset="0,0,0,0">
                  <w:txbxContent>
                    <w:p w14:paraId="1CBBD248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16" behindDoc="1" locked="0" layoutInCell="1" allowOverlap="1" wp14:anchorId="1C4F9B5E" wp14:editId="35082B6F">
                <wp:simplePos x="0" y="0"/>
                <wp:positionH relativeFrom="page">
                  <wp:posOffset>2915920</wp:posOffset>
                </wp:positionH>
                <wp:positionV relativeFrom="page">
                  <wp:posOffset>4741545</wp:posOffset>
                </wp:positionV>
                <wp:extent cx="4302125" cy="152400"/>
                <wp:effectExtent l="0" t="0" r="0" b="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7EE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F9B5E" id="Text Box 11" o:spid="_x0000_s1047" type="#_x0000_t202" style="position:absolute;margin-left:229.6pt;margin-top:373.35pt;width:338.75pt;height:12pt;z-index:-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" filled="f" stroked="f">
                <v:path arrowok="t"/>
                <v:textbox inset="0,0,0,0">
                  <w:txbxContent>
                    <w:p w14:paraId="5B57EE8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40" behindDoc="1" locked="0" layoutInCell="1" allowOverlap="1" wp14:anchorId="15770357" wp14:editId="11C7D50F">
                <wp:simplePos x="0" y="0"/>
                <wp:positionH relativeFrom="page">
                  <wp:posOffset>234950</wp:posOffset>
                </wp:positionH>
                <wp:positionV relativeFrom="page">
                  <wp:posOffset>5592445</wp:posOffset>
                </wp:positionV>
                <wp:extent cx="2273935" cy="152400"/>
                <wp:effectExtent l="0" t="0" r="0" b="0"/>
                <wp:wrapNone/>
                <wp:docPr id="1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5C24E5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770357" id="Text Box 10" o:spid="_x0000_s1048" type="#_x0000_t202" style="position:absolute;margin-left:18.5pt;margin-top:440.35pt;width:179.05pt;height:12pt;z-index:-4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" filled="f" stroked="f">
                <v:path arrowok="t"/>
                <v:textbox inset="0,0,0,0">
                  <w:txbxContent>
                    <w:p w14:paraId="6B5C24E5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64" behindDoc="1" locked="0" layoutInCell="1" allowOverlap="1" wp14:anchorId="3A45599F" wp14:editId="118BF2F2">
                <wp:simplePos x="0" y="0"/>
                <wp:positionH relativeFrom="page">
                  <wp:posOffset>1830070</wp:posOffset>
                </wp:positionH>
                <wp:positionV relativeFrom="page">
                  <wp:posOffset>5854700</wp:posOffset>
                </wp:positionV>
                <wp:extent cx="664210" cy="152400"/>
                <wp:effectExtent l="0" t="0" r="0" b="0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38E5B3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5599F" id="Text Box 9" o:spid="_x0000_s1049" type="#_x0000_t202" style="position:absolute;margin-left:144.1pt;margin-top:461pt;width:52.3pt;height:12pt;z-index:-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" filled="f" stroked="f">
                <v:path arrowok="t"/>
                <v:textbox inset="0,0,0,0">
                  <w:txbxContent>
                    <w:p w14:paraId="2F38E5B3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88" behindDoc="1" locked="0" layoutInCell="1" allowOverlap="1" wp14:anchorId="40F3DAA6" wp14:editId="6617D6A3">
                <wp:simplePos x="0" y="0"/>
                <wp:positionH relativeFrom="page">
                  <wp:posOffset>1830070</wp:posOffset>
                </wp:positionH>
                <wp:positionV relativeFrom="page">
                  <wp:posOffset>6139815</wp:posOffset>
                </wp:positionV>
                <wp:extent cx="664210" cy="152400"/>
                <wp:effectExtent l="0" t="0" r="0" b="0"/>
                <wp:wrapNone/>
                <wp:docPr id="1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2E80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F3DAA6" id="Text Box 8" o:spid="_x0000_s1050" type="#_x0000_t202" style="position:absolute;margin-left:144.1pt;margin-top:483.45pt;width:52.3pt;height:12pt;z-index:-4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" filled="f" stroked="f">
                <v:path arrowok="t"/>
                <v:textbox inset="0,0,0,0">
                  <w:txbxContent>
                    <w:p w14:paraId="4852E80F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12" behindDoc="1" locked="0" layoutInCell="1" allowOverlap="1" wp14:anchorId="3B921E3B" wp14:editId="6F9E904D">
                <wp:simplePos x="0" y="0"/>
                <wp:positionH relativeFrom="page">
                  <wp:posOffset>1830070</wp:posOffset>
                </wp:positionH>
                <wp:positionV relativeFrom="page">
                  <wp:posOffset>6424295</wp:posOffset>
                </wp:positionV>
                <wp:extent cx="664210" cy="152400"/>
                <wp:effectExtent l="0" t="0" r="0" b="0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AA5111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21E3B" id="Text Box 7" o:spid="_x0000_s1051" type="#_x0000_t202" style="position:absolute;margin-left:144.1pt;margin-top:505.85pt;width:52.3pt;height:12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42AA5111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36" behindDoc="1" locked="0" layoutInCell="1" allowOverlap="1" wp14:anchorId="3112D621" wp14:editId="3AAD8914">
                <wp:simplePos x="0" y="0"/>
                <wp:positionH relativeFrom="page">
                  <wp:posOffset>1830070</wp:posOffset>
                </wp:positionH>
                <wp:positionV relativeFrom="page">
                  <wp:posOffset>6709410</wp:posOffset>
                </wp:positionV>
                <wp:extent cx="664210" cy="152400"/>
                <wp:effectExtent l="0" t="0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8100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D621" id="Text Box 6" o:spid="_x0000_s1052" type="#_x0000_t202" style="position:absolute;margin-left:144.1pt;margin-top:528.3pt;width:52.3pt;height:12pt;z-index:-4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" filled="f" stroked="f">
                <v:path arrowok="t"/>
                <v:textbox inset="0,0,0,0">
                  <w:txbxContent>
                    <w:p w14:paraId="3AB8100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60" behindDoc="1" locked="0" layoutInCell="1" allowOverlap="1" wp14:anchorId="2E709CFB" wp14:editId="3143256C">
                <wp:simplePos x="0" y="0"/>
                <wp:positionH relativeFrom="page">
                  <wp:posOffset>1830070</wp:posOffset>
                </wp:positionH>
                <wp:positionV relativeFrom="page">
                  <wp:posOffset>6993890</wp:posOffset>
                </wp:positionV>
                <wp:extent cx="664210" cy="152400"/>
                <wp:effectExtent l="0" t="0" r="0" b="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401BD7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09CFB" id="Text Box 5" o:spid="_x0000_s1053" type="#_x0000_t202" style="position:absolute;margin-left:144.1pt;margin-top:550.7pt;width:52.3pt;height:12pt;z-index:-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44401BD7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77FF6AB6" wp14:editId="1CADB717">
                <wp:simplePos x="0" y="0"/>
                <wp:positionH relativeFrom="page">
                  <wp:posOffset>1830070</wp:posOffset>
                </wp:positionH>
                <wp:positionV relativeFrom="page">
                  <wp:posOffset>7278370</wp:posOffset>
                </wp:positionV>
                <wp:extent cx="664210" cy="15240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BE052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F6AB6" id="Text Box 4" o:spid="_x0000_s1054" type="#_x0000_t202" style="position:absolute;margin-left:144.1pt;margin-top:573.1pt;width:52.3pt;height:12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396BE052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4F55A148" wp14:editId="23191C47">
                <wp:simplePos x="0" y="0"/>
                <wp:positionH relativeFrom="page">
                  <wp:posOffset>234950</wp:posOffset>
                </wp:positionH>
                <wp:positionV relativeFrom="page">
                  <wp:posOffset>7908925</wp:posOffset>
                </wp:positionV>
                <wp:extent cx="2273935" cy="1524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FEAF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5A148" id="Text Box 3" o:spid="_x0000_s1055" type="#_x0000_t202" style="position:absolute;margin-left:18.5pt;margin-top:622.75pt;width:179.05pt;height:12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" filled="f" stroked="f">
                <v:path arrowok="t"/>
                <v:textbox inset="0,0,0,0">
                  <w:txbxContent>
                    <w:p w14:paraId="07FEAF8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155E9076" wp14:editId="67D8A8FA">
                <wp:simplePos x="0" y="0"/>
                <wp:positionH relativeFrom="page">
                  <wp:posOffset>234950</wp:posOffset>
                </wp:positionH>
                <wp:positionV relativeFrom="page">
                  <wp:posOffset>9040495</wp:posOffset>
                </wp:positionV>
                <wp:extent cx="2273935" cy="1524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CD1BA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5E9076" id="Text Box 2" o:spid="_x0000_s1056" type="#_x0000_t202" style="position:absolute;margin-left:18.5pt;margin-top:711.85pt;width:179.05pt;height:12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" filled="f" stroked="f">
                <v:path arrowok="t"/>
                <v:textbox inset="0,0,0,0">
                  <w:txbxContent>
                    <w:p w14:paraId="11CD1BAF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BB5F7A">
      <w:type w:val="continuous"/>
      <w:pgSz w:w="11910" w:h="16840"/>
      <w:pgMar w:top="0" w:right="2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T Norms Light">
    <w:altName w:val="Calibri"/>
    <w:panose1 w:val="020B0604020202020204"/>
    <w:charset w:val="4D"/>
    <w:family w:val="auto"/>
    <w:notTrueType/>
    <w:pitch w:val="variable"/>
    <w:sig w:usb0="00000207" w:usb1="00000001" w:usb2="00000000" w:usb3="00000000" w:csb0="000000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F Monumenta Pro">
    <w:altName w:val="Calibri"/>
    <w:panose1 w:val="020B0604020202020204"/>
    <w:charset w:val="CC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9341A"/>
    <w:multiLevelType w:val="hybridMultilevel"/>
    <w:tmpl w:val="0818D5A2"/>
    <w:lvl w:ilvl="0" w:tplc="5EDEF7F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29"/>
        <w:w w:val="98"/>
        <w:sz w:val="24"/>
        <w:szCs w:val="24"/>
        <w:lang w:val="en-US" w:eastAsia="en-US" w:bidi="en-US"/>
      </w:rPr>
    </w:lvl>
    <w:lvl w:ilvl="1" w:tplc="6AFA58EE">
      <w:numFmt w:val="bullet"/>
      <w:lvlText w:val="•"/>
      <w:lvlJc w:val="left"/>
      <w:pPr>
        <w:ind w:left="697" w:hanging="227"/>
      </w:pPr>
      <w:rPr>
        <w:rFonts w:hint="default"/>
        <w:lang w:val="en-US" w:eastAsia="en-US" w:bidi="en-US"/>
      </w:rPr>
    </w:lvl>
    <w:lvl w:ilvl="2" w:tplc="000E52D6">
      <w:numFmt w:val="bullet"/>
      <w:lvlText w:val="•"/>
      <w:lvlJc w:val="left"/>
      <w:pPr>
        <w:ind w:left="1375" w:hanging="227"/>
      </w:pPr>
      <w:rPr>
        <w:rFonts w:hint="default"/>
        <w:lang w:val="en-US" w:eastAsia="en-US" w:bidi="en-US"/>
      </w:rPr>
    </w:lvl>
    <w:lvl w:ilvl="3" w:tplc="71B0FC8E">
      <w:numFmt w:val="bullet"/>
      <w:lvlText w:val="•"/>
      <w:lvlJc w:val="left"/>
      <w:pPr>
        <w:ind w:left="2053" w:hanging="227"/>
      </w:pPr>
      <w:rPr>
        <w:rFonts w:hint="default"/>
        <w:lang w:val="en-US" w:eastAsia="en-US" w:bidi="en-US"/>
      </w:rPr>
    </w:lvl>
    <w:lvl w:ilvl="4" w:tplc="7E0C2B7E">
      <w:numFmt w:val="bullet"/>
      <w:lvlText w:val="•"/>
      <w:lvlJc w:val="left"/>
      <w:pPr>
        <w:ind w:left="2731" w:hanging="227"/>
      </w:pPr>
      <w:rPr>
        <w:rFonts w:hint="default"/>
        <w:lang w:val="en-US" w:eastAsia="en-US" w:bidi="en-US"/>
      </w:rPr>
    </w:lvl>
    <w:lvl w:ilvl="5" w:tplc="F328CB6C">
      <w:numFmt w:val="bullet"/>
      <w:lvlText w:val="•"/>
      <w:lvlJc w:val="left"/>
      <w:pPr>
        <w:ind w:left="3409" w:hanging="227"/>
      </w:pPr>
      <w:rPr>
        <w:rFonts w:hint="default"/>
        <w:lang w:val="en-US" w:eastAsia="en-US" w:bidi="en-US"/>
      </w:rPr>
    </w:lvl>
    <w:lvl w:ilvl="6" w:tplc="7D8E47CE">
      <w:numFmt w:val="bullet"/>
      <w:lvlText w:val="•"/>
      <w:lvlJc w:val="left"/>
      <w:pPr>
        <w:ind w:left="4086" w:hanging="227"/>
      </w:pPr>
      <w:rPr>
        <w:rFonts w:hint="default"/>
        <w:lang w:val="en-US" w:eastAsia="en-US" w:bidi="en-US"/>
      </w:rPr>
    </w:lvl>
    <w:lvl w:ilvl="7" w:tplc="F7D67DC6">
      <w:numFmt w:val="bullet"/>
      <w:lvlText w:val="•"/>
      <w:lvlJc w:val="left"/>
      <w:pPr>
        <w:ind w:left="4764" w:hanging="227"/>
      </w:pPr>
      <w:rPr>
        <w:rFonts w:hint="default"/>
        <w:lang w:val="en-US" w:eastAsia="en-US" w:bidi="en-US"/>
      </w:rPr>
    </w:lvl>
    <w:lvl w:ilvl="8" w:tplc="73842820">
      <w:numFmt w:val="bullet"/>
      <w:lvlText w:val="•"/>
      <w:lvlJc w:val="left"/>
      <w:pPr>
        <w:ind w:left="544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4F775986"/>
    <w:multiLevelType w:val="hybridMultilevel"/>
    <w:tmpl w:val="81FC2B78"/>
    <w:lvl w:ilvl="0" w:tplc="E5CA0356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9"/>
        <w:w w:val="99"/>
        <w:sz w:val="24"/>
        <w:szCs w:val="24"/>
        <w:lang w:val="en-US" w:eastAsia="en-US" w:bidi="en-US"/>
      </w:rPr>
    </w:lvl>
    <w:lvl w:ilvl="1" w:tplc="67B40240">
      <w:numFmt w:val="bullet"/>
      <w:lvlText w:val="•"/>
      <w:lvlJc w:val="left"/>
      <w:pPr>
        <w:ind w:left="718" w:hanging="227"/>
      </w:pPr>
      <w:rPr>
        <w:rFonts w:hint="default"/>
        <w:lang w:val="en-US" w:eastAsia="en-US" w:bidi="en-US"/>
      </w:rPr>
    </w:lvl>
    <w:lvl w:ilvl="2" w:tplc="CA8CD5E0">
      <w:numFmt w:val="bullet"/>
      <w:lvlText w:val="•"/>
      <w:lvlJc w:val="left"/>
      <w:pPr>
        <w:ind w:left="1416" w:hanging="227"/>
      </w:pPr>
      <w:rPr>
        <w:rFonts w:hint="default"/>
        <w:lang w:val="en-US" w:eastAsia="en-US" w:bidi="en-US"/>
      </w:rPr>
    </w:lvl>
    <w:lvl w:ilvl="3" w:tplc="844A8946">
      <w:numFmt w:val="bullet"/>
      <w:lvlText w:val="•"/>
      <w:lvlJc w:val="left"/>
      <w:pPr>
        <w:ind w:left="2114" w:hanging="227"/>
      </w:pPr>
      <w:rPr>
        <w:rFonts w:hint="default"/>
        <w:lang w:val="en-US" w:eastAsia="en-US" w:bidi="en-US"/>
      </w:rPr>
    </w:lvl>
    <w:lvl w:ilvl="4" w:tplc="CC2431B8">
      <w:numFmt w:val="bullet"/>
      <w:lvlText w:val="•"/>
      <w:lvlJc w:val="left"/>
      <w:pPr>
        <w:ind w:left="2813" w:hanging="227"/>
      </w:pPr>
      <w:rPr>
        <w:rFonts w:hint="default"/>
        <w:lang w:val="en-US" w:eastAsia="en-US" w:bidi="en-US"/>
      </w:rPr>
    </w:lvl>
    <w:lvl w:ilvl="5" w:tplc="B30C5400">
      <w:numFmt w:val="bullet"/>
      <w:lvlText w:val="•"/>
      <w:lvlJc w:val="left"/>
      <w:pPr>
        <w:ind w:left="3511" w:hanging="227"/>
      </w:pPr>
      <w:rPr>
        <w:rFonts w:hint="default"/>
        <w:lang w:val="en-US" w:eastAsia="en-US" w:bidi="en-US"/>
      </w:rPr>
    </w:lvl>
    <w:lvl w:ilvl="6" w:tplc="DECE0CB4">
      <w:numFmt w:val="bullet"/>
      <w:lvlText w:val="•"/>
      <w:lvlJc w:val="left"/>
      <w:pPr>
        <w:ind w:left="4209" w:hanging="227"/>
      </w:pPr>
      <w:rPr>
        <w:rFonts w:hint="default"/>
        <w:lang w:val="en-US" w:eastAsia="en-US" w:bidi="en-US"/>
      </w:rPr>
    </w:lvl>
    <w:lvl w:ilvl="7" w:tplc="BF14E024">
      <w:numFmt w:val="bullet"/>
      <w:lvlText w:val="•"/>
      <w:lvlJc w:val="left"/>
      <w:pPr>
        <w:ind w:left="4908" w:hanging="227"/>
      </w:pPr>
      <w:rPr>
        <w:rFonts w:hint="default"/>
        <w:lang w:val="en-US" w:eastAsia="en-US" w:bidi="en-US"/>
      </w:rPr>
    </w:lvl>
    <w:lvl w:ilvl="8" w:tplc="6E5669BC">
      <w:numFmt w:val="bullet"/>
      <w:lvlText w:val="•"/>
      <w:lvlJc w:val="left"/>
      <w:pPr>
        <w:ind w:left="5606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72DB17F0"/>
    <w:multiLevelType w:val="hybridMultilevel"/>
    <w:tmpl w:val="1C7C1A3A"/>
    <w:lvl w:ilvl="0" w:tplc="9D6486E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5"/>
        <w:w w:val="98"/>
        <w:sz w:val="24"/>
        <w:szCs w:val="24"/>
        <w:lang w:val="en-US" w:eastAsia="en-US" w:bidi="en-US"/>
      </w:rPr>
    </w:lvl>
    <w:lvl w:ilvl="1" w:tplc="F03CEBD2">
      <w:numFmt w:val="bullet"/>
      <w:lvlText w:val="•"/>
      <w:lvlJc w:val="left"/>
      <w:pPr>
        <w:ind w:left="699" w:hanging="227"/>
      </w:pPr>
      <w:rPr>
        <w:rFonts w:hint="default"/>
        <w:lang w:val="en-US" w:eastAsia="en-US" w:bidi="en-US"/>
      </w:rPr>
    </w:lvl>
    <w:lvl w:ilvl="2" w:tplc="8CDEA3CA">
      <w:numFmt w:val="bullet"/>
      <w:lvlText w:val="•"/>
      <w:lvlJc w:val="left"/>
      <w:pPr>
        <w:ind w:left="1379" w:hanging="227"/>
      </w:pPr>
      <w:rPr>
        <w:rFonts w:hint="default"/>
        <w:lang w:val="en-US" w:eastAsia="en-US" w:bidi="en-US"/>
      </w:rPr>
    </w:lvl>
    <w:lvl w:ilvl="3" w:tplc="F0F6C364">
      <w:numFmt w:val="bullet"/>
      <w:lvlText w:val="•"/>
      <w:lvlJc w:val="left"/>
      <w:pPr>
        <w:ind w:left="2058" w:hanging="227"/>
      </w:pPr>
      <w:rPr>
        <w:rFonts w:hint="default"/>
        <w:lang w:val="en-US" w:eastAsia="en-US" w:bidi="en-US"/>
      </w:rPr>
    </w:lvl>
    <w:lvl w:ilvl="4" w:tplc="5BF2B3F0">
      <w:numFmt w:val="bullet"/>
      <w:lvlText w:val="•"/>
      <w:lvlJc w:val="left"/>
      <w:pPr>
        <w:ind w:left="2738" w:hanging="227"/>
      </w:pPr>
      <w:rPr>
        <w:rFonts w:hint="default"/>
        <w:lang w:val="en-US" w:eastAsia="en-US" w:bidi="en-US"/>
      </w:rPr>
    </w:lvl>
    <w:lvl w:ilvl="5" w:tplc="A25AD158">
      <w:numFmt w:val="bullet"/>
      <w:lvlText w:val="•"/>
      <w:lvlJc w:val="left"/>
      <w:pPr>
        <w:ind w:left="3417" w:hanging="227"/>
      </w:pPr>
      <w:rPr>
        <w:rFonts w:hint="default"/>
        <w:lang w:val="en-US" w:eastAsia="en-US" w:bidi="en-US"/>
      </w:rPr>
    </w:lvl>
    <w:lvl w:ilvl="6" w:tplc="D938FC60">
      <w:numFmt w:val="bullet"/>
      <w:lvlText w:val="•"/>
      <w:lvlJc w:val="left"/>
      <w:pPr>
        <w:ind w:left="4097" w:hanging="227"/>
      </w:pPr>
      <w:rPr>
        <w:rFonts w:hint="default"/>
        <w:lang w:val="en-US" w:eastAsia="en-US" w:bidi="en-US"/>
      </w:rPr>
    </w:lvl>
    <w:lvl w:ilvl="7" w:tplc="A1C81B0E">
      <w:numFmt w:val="bullet"/>
      <w:lvlText w:val="•"/>
      <w:lvlJc w:val="left"/>
      <w:pPr>
        <w:ind w:left="4776" w:hanging="227"/>
      </w:pPr>
      <w:rPr>
        <w:rFonts w:hint="default"/>
        <w:lang w:val="en-US" w:eastAsia="en-US" w:bidi="en-US"/>
      </w:rPr>
    </w:lvl>
    <w:lvl w:ilvl="8" w:tplc="37D4435A">
      <w:numFmt w:val="bullet"/>
      <w:lvlText w:val="•"/>
      <w:lvlJc w:val="left"/>
      <w:pPr>
        <w:ind w:left="5456" w:hanging="227"/>
      </w:pPr>
      <w:rPr>
        <w:rFonts w:hint="default"/>
        <w:lang w:val="en-US" w:eastAsia="en-US" w:bidi="en-US"/>
      </w:rPr>
    </w:lvl>
  </w:abstractNum>
  <w:num w:numId="1" w16cid:durableId="1539196334">
    <w:abstractNumId w:val="2"/>
  </w:num>
  <w:num w:numId="2" w16cid:durableId="611325423">
    <w:abstractNumId w:val="0"/>
  </w:num>
  <w:num w:numId="3" w16cid:durableId="9637747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LIwMTG3MDQ1NjBW0lEKTi0uzszPAykwqgUA4cTEESwAAAA="/>
  </w:docVars>
  <w:rsids>
    <w:rsidRoot w:val="00BB5F7A"/>
    <w:rsid w:val="00014C47"/>
    <w:rsid w:val="000153B7"/>
    <w:rsid w:val="000349AF"/>
    <w:rsid w:val="000B7C66"/>
    <w:rsid w:val="00127006"/>
    <w:rsid w:val="001A6193"/>
    <w:rsid w:val="002A7326"/>
    <w:rsid w:val="002F4843"/>
    <w:rsid w:val="002F6C49"/>
    <w:rsid w:val="00437586"/>
    <w:rsid w:val="006E1774"/>
    <w:rsid w:val="0071263F"/>
    <w:rsid w:val="0076434D"/>
    <w:rsid w:val="00BB5F7A"/>
    <w:rsid w:val="00D73019"/>
    <w:rsid w:val="00D8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BCD249"/>
  <w15:docId w15:val="{9E18FB6E-B84A-764E-8A08-742B0FA3C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T Norms Light" w:eastAsia="TT Norms Light" w:hAnsi="TT Norms Light" w:cs="TT Norms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153B7"/>
    <w:rPr>
      <w:rFonts w:ascii="TT Norms Light" w:eastAsia="TT Norms Light" w:hAnsi="TT Norms Light" w:cs="TT Norms Light"/>
      <w:sz w:val="24"/>
      <w:szCs w:val="24"/>
      <w:lang w:bidi="en-US"/>
    </w:rPr>
  </w:style>
  <w:style w:type="character" w:styleId="Hipervnculo">
    <w:name w:val="Hyperlink"/>
    <w:basedOn w:val="Fuentedeprrafopredeter"/>
    <w:uiPriority w:val="99"/>
    <w:unhideWhenUsed/>
    <w:rsid w:val="000153B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resume.io/resume-templates/?id=cpdokyF1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6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31T08:28:00Z</dcterms:created>
  <dcterms:modified xsi:type="dcterms:W3CDTF">2022-04-20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8T00:00:00Z</vt:filetime>
  </property>
</Properties>
</file>